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0ECF3F" w14:textId="57F273BD" w:rsidR="00392191" w:rsidRPr="00E7129E" w:rsidRDefault="00206C25" w:rsidP="00206C25">
      <w:pPr>
        <w:tabs>
          <w:tab w:val="right" w:pos="9072"/>
        </w:tabs>
        <w:rPr>
          <w:lang w:val="pl-PL"/>
        </w:rPr>
      </w:pPr>
      <w:r w:rsidRPr="00E7129E">
        <w:rPr>
          <w:b/>
          <w:lang w:val="pl-PL"/>
        </w:rPr>
        <w:t>Autor</w:t>
      </w:r>
      <w:r w:rsidRPr="00E7129E">
        <w:rPr>
          <w:lang w:val="pl-PL"/>
        </w:rPr>
        <w:t>: Krzysztof Dąbrowski 293101</w:t>
      </w:r>
      <w:r w:rsidRPr="00E7129E">
        <w:rPr>
          <w:lang w:val="pl-PL"/>
        </w:rPr>
        <w:tab/>
      </w:r>
      <w:r w:rsidRPr="00E7129E">
        <w:rPr>
          <w:lang w:val="pl-PL"/>
        </w:rPr>
        <w:fldChar w:fldCharType="begin"/>
      </w:r>
      <w:r w:rsidRPr="00E7129E">
        <w:rPr>
          <w:lang w:val="pl-PL"/>
        </w:rPr>
        <w:instrText xml:space="preserve"> DATE   \* MERGEFORMAT </w:instrText>
      </w:r>
      <w:r w:rsidRPr="00E7129E">
        <w:rPr>
          <w:lang w:val="pl-PL"/>
        </w:rPr>
        <w:fldChar w:fldCharType="separate"/>
      </w:r>
      <w:r w:rsidR="00A338D8">
        <w:rPr>
          <w:noProof/>
          <w:lang w:val="pl-PL"/>
        </w:rPr>
        <w:t>25.11.2018</w:t>
      </w:r>
      <w:r w:rsidRPr="00E7129E">
        <w:rPr>
          <w:lang w:val="pl-PL"/>
        </w:rPr>
        <w:fldChar w:fldCharType="end"/>
      </w:r>
    </w:p>
    <w:p w14:paraId="2432AC42" w14:textId="243D8119" w:rsidR="003776B6" w:rsidRPr="00E7129E" w:rsidRDefault="00361DB6" w:rsidP="00361DB6">
      <w:pPr>
        <w:pStyle w:val="Tytu"/>
        <w:rPr>
          <w:lang w:val="pl-PL"/>
        </w:rPr>
      </w:pPr>
      <w:r w:rsidRPr="00E7129E">
        <w:rPr>
          <w:lang w:val="pl-PL"/>
        </w:rPr>
        <w:t>SPRAWOZDANIE</w:t>
      </w:r>
      <w:r w:rsidRPr="00E7129E">
        <w:rPr>
          <w:lang w:val="pl-PL"/>
        </w:rPr>
        <w:br/>
        <w:t>Kompresja LZW</w:t>
      </w:r>
    </w:p>
    <w:p w14:paraId="668E7146" w14:textId="05863B87" w:rsidR="00B327A8" w:rsidRPr="00E7129E" w:rsidRDefault="00B327A8" w:rsidP="00B327A8">
      <w:pPr>
        <w:pStyle w:val="Nagwek1"/>
        <w:rPr>
          <w:lang w:val="pl-PL"/>
        </w:rPr>
      </w:pPr>
      <w:r w:rsidRPr="00E7129E">
        <w:rPr>
          <w:lang w:val="pl-PL"/>
        </w:rPr>
        <w:t>Cel zadania</w:t>
      </w:r>
    </w:p>
    <w:p w14:paraId="09A65DF9" w14:textId="6639A40E" w:rsidR="00B327A8" w:rsidRPr="00E7129E" w:rsidRDefault="00B327A8" w:rsidP="00B327A8">
      <w:pPr>
        <w:rPr>
          <w:lang w:val="pl-PL"/>
        </w:rPr>
      </w:pPr>
      <w:r w:rsidRPr="00E7129E">
        <w:rPr>
          <w:lang w:val="pl-PL"/>
        </w:rPr>
        <w:t>Implementacja algorytmu kompresji LZW oraz obliczenie współczynnika kompresji.</w:t>
      </w:r>
    </w:p>
    <w:p w14:paraId="4C57AA4A" w14:textId="239910EF" w:rsidR="00A579F4" w:rsidRPr="00E7129E" w:rsidRDefault="00A579F4" w:rsidP="00A579F4">
      <w:pPr>
        <w:pStyle w:val="Nagwek1"/>
        <w:rPr>
          <w:lang w:val="pl-PL"/>
        </w:rPr>
      </w:pPr>
      <w:r w:rsidRPr="00E7129E">
        <w:rPr>
          <w:lang w:val="pl-PL"/>
        </w:rPr>
        <w:t>Repozytorium z kodem</w:t>
      </w:r>
    </w:p>
    <w:p w14:paraId="422B5EA4" w14:textId="0048D006" w:rsidR="00A579F4" w:rsidRPr="00E7129E" w:rsidRDefault="00A579F4" w:rsidP="00A579F4">
      <w:pPr>
        <w:rPr>
          <w:lang w:val="pl-PL"/>
        </w:rPr>
      </w:pPr>
      <w:hyperlink r:id="rId7" w:history="1">
        <w:r w:rsidRPr="00E7129E">
          <w:rPr>
            <w:rStyle w:val="Hipercze"/>
            <w:lang w:val="pl-PL"/>
          </w:rPr>
          <w:t>https://github.com/S</w:t>
        </w:r>
        <w:r w:rsidRPr="00E7129E">
          <w:rPr>
            <w:rStyle w:val="Hipercze"/>
            <w:lang w:val="pl-PL"/>
          </w:rPr>
          <w:t>i</w:t>
        </w:r>
        <w:r w:rsidRPr="00E7129E">
          <w:rPr>
            <w:rStyle w:val="Hipercze"/>
            <w:lang w:val="pl-PL"/>
          </w:rPr>
          <w:t>wyKrzysiek</w:t>
        </w:r>
        <w:r w:rsidRPr="00E7129E">
          <w:rPr>
            <w:rStyle w:val="Hipercze"/>
            <w:lang w:val="pl-PL"/>
          </w:rPr>
          <w:t>/</w:t>
        </w:r>
        <w:r w:rsidRPr="00E7129E">
          <w:rPr>
            <w:rStyle w:val="Hipercze"/>
            <w:lang w:val="pl-PL"/>
          </w:rPr>
          <w:t>Kompresja-LZW</w:t>
        </w:r>
      </w:hyperlink>
    </w:p>
    <w:p w14:paraId="04613234" w14:textId="632B6193" w:rsidR="00A579F4" w:rsidRPr="00E7129E" w:rsidRDefault="00A579F4" w:rsidP="00A579F4">
      <w:pPr>
        <w:pStyle w:val="Nagwek1"/>
        <w:rPr>
          <w:lang w:val="pl-PL"/>
        </w:rPr>
      </w:pPr>
      <w:r w:rsidRPr="00E7129E">
        <w:rPr>
          <w:lang w:val="pl-PL"/>
        </w:rPr>
        <w:t>Główne funkcje</w:t>
      </w:r>
    </w:p>
    <w:p w14:paraId="124B20CB" w14:textId="17C2D01C" w:rsidR="00A579F4" w:rsidRPr="00E7129E" w:rsidRDefault="00A579F4" w:rsidP="00A579F4">
      <w:pPr>
        <w:pStyle w:val="Akapitzlist"/>
        <w:numPr>
          <w:ilvl w:val="0"/>
          <w:numId w:val="1"/>
        </w:numPr>
        <w:rPr>
          <w:lang w:val="pl-PL"/>
        </w:rPr>
      </w:pPr>
      <w:r w:rsidRPr="00E7129E">
        <w:rPr>
          <w:lang w:val="pl-PL"/>
        </w:rPr>
        <w:t>Kompresja</w:t>
      </w:r>
    </w:p>
    <w:p w14:paraId="27B67101" w14:textId="424047A4" w:rsidR="00A579F4" w:rsidRPr="00E7129E" w:rsidRDefault="00A579F4" w:rsidP="00A579F4">
      <w:pPr>
        <w:pStyle w:val="Akapitzlist"/>
        <w:numPr>
          <w:ilvl w:val="0"/>
          <w:numId w:val="1"/>
        </w:numPr>
        <w:rPr>
          <w:lang w:val="pl-PL"/>
        </w:rPr>
      </w:pPr>
      <w:r w:rsidRPr="00E7129E">
        <w:rPr>
          <w:lang w:val="pl-PL"/>
        </w:rPr>
        <w:t>Dekompresja</w:t>
      </w:r>
    </w:p>
    <w:p w14:paraId="370939C4" w14:textId="7A6EDFAA" w:rsidR="00A579F4" w:rsidRPr="00E7129E" w:rsidRDefault="00A579F4" w:rsidP="00A579F4">
      <w:pPr>
        <w:pStyle w:val="Akapitzlist"/>
        <w:numPr>
          <w:ilvl w:val="0"/>
          <w:numId w:val="1"/>
        </w:numPr>
        <w:rPr>
          <w:lang w:val="pl-PL"/>
        </w:rPr>
      </w:pPr>
      <w:r w:rsidRPr="00E7129E">
        <w:rPr>
          <w:lang w:val="pl-PL"/>
        </w:rPr>
        <w:t>Obliczanie współczynnika kompresji</w:t>
      </w:r>
    </w:p>
    <w:p w14:paraId="0A8763DD" w14:textId="0A2F25A9" w:rsidR="00E23824" w:rsidRPr="00E7129E" w:rsidRDefault="001C6700" w:rsidP="00E23824">
      <w:pPr>
        <w:pStyle w:val="Nagwek1"/>
        <w:rPr>
          <w:lang w:val="pl-PL"/>
        </w:rPr>
      </w:pPr>
      <w:r w:rsidRPr="00E7129E">
        <w:rPr>
          <w:lang w:val="pl-PL"/>
        </w:rPr>
        <w:t>Użycie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446"/>
        <w:gridCol w:w="5626"/>
      </w:tblGrid>
      <w:tr w:rsidR="00F01229" w:rsidRPr="00E7129E" w14:paraId="1449D308" w14:textId="77777777" w:rsidTr="00B2416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E446F3" w14:textId="77777777" w:rsidR="00F01229" w:rsidRPr="00E7129E" w:rsidRDefault="00F01229" w:rsidP="00B24160">
            <w:pPr>
              <w:pStyle w:val="Compact"/>
              <w:rPr>
                <w:b/>
                <w:lang w:val="pl-PL"/>
              </w:rPr>
            </w:pPr>
            <w:r w:rsidRPr="00E7129E">
              <w:rPr>
                <w:b/>
                <w:lang w:val="pl-PL"/>
              </w:rPr>
              <w:t>Paramet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827EDD" w14:textId="77777777" w:rsidR="00F01229" w:rsidRPr="00E7129E" w:rsidRDefault="00F01229" w:rsidP="00B24160">
            <w:pPr>
              <w:pStyle w:val="Compact"/>
              <w:rPr>
                <w:b/>
                <w:lang w:val="pl-PL"/>
              </w:rPr>
            </w:pPr>
            <w:r w:rsidRPr="00E7129E">
              <w:rPr>
                <w:b/>
                <w:lang w:val="pl-PL"/>
              </w:rPr>
              <w:t>Opis</w:t>
            </w:r>
          </w:p>
        </w:tc>
      </w:tr>
      <w:tr w:rsidR="00F01229" w:rsidRPr="00E7129E" w14:paraId="24B25ACD" w14:textId="77777777" w:rsidTr="00B24160">
        <w:tc>
          <w:tcPr>
            <w:tcW w:w="0" w:type="auto"/>
          </w:tcPr>
          <w:p w14:paraId="6F319F36" w14:textId="77777777" w:rsidR="00F01229" w:rsidRPr="00E7129E" w:rsidRDefault="00F01229" w:rsidP="00B24160">
            <w:pPr>
              <w:pStyle w:val="Compact"/>
              <w:rPr>
                <w:lang w:val="pl-PL"/>
              </w:rPr>
            </w:pPr>
            <w:r w:rsidRPr="00E7129E">
              <w:rPr>
                <w:b/>
                <w:lang w:val="pl-PL"/>
              </w:rPr>
              <w:t>-h</w:t>
            </w:r>
          </w:p>
        </w:tc>
        <w:tc>
          <w:tcPr>
            <w:tcW w:w="0" w:type="auto"/>
          </w:tcPr>
          <w:p w14:paraId="5DB5DB7E" w14:textId="77777777" w:rsidR="00F01229" w:rsidRPr="00E7129E" w:rsidRDefault="00F01229" w:rsidP="00B24160">
            <w:pPr>
              <w:pStyle w:val="Compact"/>
              <w:rPr>
                <w:lang w:val="pl-PL"/>
              </w:rPr>
            </w:pPr>
            <w:r w:rsidRPr="00E7129E">
              <w:rPr>
                <w:lang w:val="pl-PL"/>
              </w:rPr>
              <w:t>Wyświetla pomoc</w:t>
            </w:r>
          </w:p>
        </w:tc>
      </w:tr>
      <w:tr w:rsidR="00F01229" w:rsidRPr="00E7129E" w14:paraId="7BBE0476" w14:textId="77777777" w:rsidTr="00B24160">
        <w:tc>
          <w:tcPr>
            <w:tcW w:w="0" w:type="auto"/>
          </w:tcPr>
          <w:p w14:paraId="69521EC5" w14:textId="77777777" w:rsidR="00F01229" w:rsidRPr="00E7129E" w:rsidRDefault="00F01229" w:rsidP="00B24160">
            <w:pPr>
              <w:pStyle w:val="Compact"/>
              <w:rPr>
                <w:lang w:val="pl-PL"/>
              </w:rPr>
            </w:pPr>
            <w:r w:rsidRPr="00E7129E">
              <w:rPr>
                <w:b/>
                <w:lang w:val="pl-PL"/>
              </w:rPr>
              <w:t>-c</w:t>
            </w:r>
            <w:r w:rsidRPr="00E7129E">
              <w:rPr>
                <w:lang w:val="pl-PL"/>
              </w:rPr>
              <w:t xml:space="preserve"> &lt;</w:t>
            </w:r>
            <w:proofErr w:type="spellStart"/>
            <w:r w:rsidRPr="00E7129E">
              <w:rPr>
                <w:i/>
                <w:lang w:val="pl-PL"/>
              </w:rPr>
              <w:t>plik_wejściowy</w:t>
            </w:r>
            <w:proofErr w:type="spellEnd"/>
            <w:r w:rsidRPr="00E7129E">
              <w:rPr>
                <w:lang w:val="pl-PL"/>
              </w:rPr>
              <w:t>&gt; &lt;</w:t>
            </w:r>
            <w:proofErr w:type="spellStart"/>
            <w:r w:rsidRPr="00E7129E">
              <w:rPr>
                <w:i/>
                <w:lang w:val="pl-PL"/>
              </w:rPr>
              <w:t>plik_wyjściowy</w:t>
            </w:r>
            <w:proofErr w:type="spellEnd"/>
            <w:r w:rsidRPr="00E7129E">
              <w:rPr>
                <w:lang w:val="pl-PL"/>
              </w:rPr>
              <w:t>&gt;</w:t>
            </w:r>
          </w:p>
        </w:tc>
        <w:tc>
          <w:tcPr>
            <w:tcW w:w="0" w:type="auto"/>
          </w:tcPr>
          <w:p w14:paraId="0E736388" w14:textId="77777777" w:rsidR="00F01229" w:rsidRPr="00E7129E" w:rsidRDefault="00F01229" w:rsidP="00B24160">
            <w:pPr>
              <w:pStyle w:val="Compact"/>
              <w:rPr>
                <w:lang w:val="pl-PL"/>
              </w:rPr>
            </w:pPr>
            <w:r w:rsidRPr="00E7129E">
              <w:rPr>
                <w:lang w:val="pl-PL"/>
              </w:rPr>
              <w:t>Kompresuje plik wejściowy i zapisuje rezultat w pliku wynikowym</w:t>
            </w:r>
          </w:p>
        </w:tc>
      </w:tr>
      <w:tr w:rsidR="00F01229" w:rsidRPr="00E7129E" w14:paraId="56F1E2CF" w14:textId="77777777" w:rsidTr="00B24160">
        <w:tc>
          <w:tcPr>
            <w:tcW w:w="0" w:type="auto"/>
          </w:tcPr>
          <w:p w14:paraId="43BE1B94" w14:textId="77777777" w:rsidR="00F01229" w:rsidRPr="00E7129E" w:rsidRDefault="00F01229" w:rsidP="00B24160">
            <w:pPr>
              <w:pStyle w:val="Compact"/>
              <w:rPr>
                <w:lang w:val="pl-PL"/>
              </w:rPr>
            </w:pPr>
            <w:r w:rsidRPr="00E7129E">
              <w:rPr>
                <w:b/>
                <w:lang w:val="pl-PL"/>
              </w:rPr>
              <w:t>-d</w:t>
            </w:r>
            <w:r w:rsidRPr="00E7129E">
              <w:rPr>
                <w:lang w:val="pl-PL"/>
              </w:rPr>
              <w:t xml:space="preserve"> &lt;</w:t>
            </w:r>
            <w:proofErr w:type="spellStart"/>
            <w:r w:rsidRPr="00E7129E">
              <w:rPr>
                <w:i/>
                <w:lang w:val="pl-PL"/>
              </w:rPr>
              <w:t>plik_wejściowy</w:t>
            </w:r>
            <w:proofErr w:type="spellEnd"/>
            <w:r w:rsidRPr="00E7129E">
              <w:rPr>
                <w:lang w:val="pl-PL"/>
              </w:rPr>
              <w:t>&gt; &lt;</w:t>
            </w:r>
            <w:proofErr w:type="spellStart"/>
            <w:r w:rsidRPr="00E7129E">
              <w:rPr>
                <w:i/>
                <w:lang w:val="pl-PL"/>
              </w:rPr>
              <w:t>plik_wyjściowy</w:t>
            </w:r>
            <w:proofErr w:type="spellEnd"/>
            <w:r w:rsidRPr="00E7129E">
              <w:rPr>
                <w:lang w:val="pl-PL"/>
              </w:rPr>
              <w:t>&gt;</w:t>
            </w:r>
          </w:p>
        </w:tc>
        <w:tc>
          <w:tcPr>
            <w:tcW w:w="0" w:type="auto"/>
          </w:tcPr>
          <w:p w14:paraId="6F34C837" w14:textId="77777777" w:rsidR="00F01229" w:rsidRPr="00E7129E" w:rsidRDefault="00F01229" w:rsidP="00B24160">
            <w:pPr>
              <w:pStyle w:val="Compact"/>
              <w:rPr>
                <w:lang w:val="pl-PL"/>
              </w:rPr>
            </w:pPr>
            <w:r w:rsidRPr="00E7129E">
              <w:rPr>
                <w:lang w:val="pl-PL"/>
              </w:rPr>
              <w:t>Dekompresuje plik wejściowy i zapisuje rezultat w pliku wynikowym</w:t>
            </w:r>
          </w:p>
        </w:tc>
      </w:tr>
      <w:tr w:rsidR="00F01229" w:rsidRPr="00E7129E" w14:paraId="399B2D2D" w14:textId="77777777" w:rsidTr="00B24160">
        <w:tc>
          <w:tcPr>
            <w:tcW w:w="0" w:type="auto"/>
          </w:tcPr>
          <w:p w14:paraId="189710B8" w14:textId="77777777" w:rsidR="00F01229" w:rsidRPr="00E7129E" w:rsidRDefault="00F01229" w:rsidP="00B24160">
            <w:pPr>
              <w:pStyle w:val="Compact"/>
              <w:rPr>
                <w:lang w:val="pl-PL"/>
              </w:rPr>
            </w:pPr>
            <w:r w:rsidRPr="00E7129E">
              <w:rPr>
                <w:b/>
                <w:lang w:val="pl-PL"/>
              </w:rPr>
              <w:t>-demo</w:t>
            </w:r>
          </w:p>
        </w:tc>
        <w:tc>
          <w:tcPr>
            <w:tcW w:w="0" w:type="auto"/>
          </w:tcPr>
          <w:p w14:paraId="76691D6F" w14:textId="77777777" w:rsidR="00F01229" w:rsidRPr="00E7129E" w:rsidRDefault="00F01229" w:rsidP="00B24160">
            <w:pPr>
              <w:pStyle w:val="Compact"/>
              <w:rPr>
                <w:lang w:val="pl-PL"/>
              </w:rPr>
            </w:pPr>
            <w:r w:rsidRPr="00E7129E">
              <w:rPr>
                <w:lang w:val="pl-PL"/>
              </w:rPr>
              <w:t>Uruchamia demonstrację działania programu</w:t>
            </w:r>
          </w:p>
        </w:tc>
      </w:tr>
    </w:tbl>
    <w:p w14:paraId="4DC46F07" w14:textId="77777777" w:rsidR="00F01229" w:rsidRPr="00E7129E" w:rsidRDefault="00F01229" w:rsidP="00F01229">
      <w:pPr>
        <w:rPr>
          <w:lang w:val="pl-PL"/>
        </w:rPr>
      </w:pPr>
    </w:p>
    <w:p w14:paraId="6EEC11BA" w14:textId="7C7846F5" w:rsidR="001C6700" w:rsidRPr="00E7129E" w:rsidRDefault="001C6700" w:rsidP="001C6700">
      <w:pPr>
        <w:pStyle w:val="Nagwek1"/>
        <w:rPr>
          <w:lang w:val="pl-PL"/>
        </w:rPr>
      </w:pPr>
      <w:r w:rsidRPr="00E7129E">
        <w:rPr>
          <w:lang w:val="pl-PL"/>
        </w:rPr>
        <w:t>Dodatkowe informacje</w:t>
      </w:r>
    </w:p>
    <w:p w14:paraId="41E2590B" w14:textId="70403A99" w:rsidR="001C6700" w:rsidRPr="00E7129E" w:rsidRDefault="001C6700" w:rsidP="001C6700">
      <w:pPr>
        <w:jc w:val="both"/>
        <w:rPr>
          <w:lang w:val="pl-PL"/>
        </w:rPr>
      </w:pPr>
      <w:r w:rsidRPr="00E7129E">
        <w:rPr>
          <w:lang w:val="pl-PL"/>
        </w:rPr>
        <w:t xml:space="preserve">Algorytm </w:t>
      </w:r>
      <w:r w:rsidRPr="00E7129E">
        <w:rPr>
          <w:lang w:val="pl-PL"/>
        </w:rPr>
        <w:t>korzysta</w:t>
      </w:r>
      <w:r w:rsidRPr="00E7129E">
        <w:rPr>
          <w:lang w:val="pl-PL"/>
        </w:rPr>
        <w:t xml:space="preserve"> z kodowania znaków UTF-16 przez co każdy kod ma wielkość 32 bitów.</w:t>
      </w:r>
    </w:p>
    <w:p w14:paraId="2D471E04" w14:textId="570A7A68" w:rsidR="001C6700" w:rsidRPr="00E7129E" w:rsidRDefault="001C6700" w:rsidP="001C6700">
      <w:pPr>
        <w:jc w:val="both"/>
        <w:rPr>
          <w:lang w:val="pl-PL"/>
        </w:rPr>
      </w:pPr>
      <w:r w:rsidRPr="00E7129E">
        <w:rPr>
          <w:lang w:val="pl-PL"/>
        </w:rPr>
        <w:t xml:space="preserve">Pozwala to na uzyskanie takich samych wyników niezależnie od języka w jakim został napisany </w:t>
      </w:r>
      <w:r w:rsidRPr="00E7129E">
        <w:rPr>
          <w:lang w:val="pl-PL"/>
        </w:rPr>
        <w:t>oryginalny</w:t>
      </w:r>
      <w:r w:rsidRPr="00E7129E">
        <w:rPr>
          <w:lang w:val="pl-PL"/>
        </w:rPr>
        <w:t xml:space="preserve"> tekst. Takie podejście jest jednak mniej efektywne dla tekstów składających się jedynie ze znaków ASCII. Dla takich danych lepiej byłoby zastosować 8-bitowy kod znaku i 16-bitowy kod ciągu.</w:t>
      </w:r>
    </w:p>
    <w:p w14:paraId="4806C61E" w14:textId="0B9B658E" w:rsidR="001C6700" w:rsidRPr="00E7129E" w:rsidRDefault="001C6700" w:rsidP="001C6700">
      <w:pPr>
        <w:pStyle w:val="Nagwek1"/>
        <w:rPr>
          <w:lang w:val="pl-PL"/>
        </w:rPr>
      </w:pPr>
      <w:r w:rsidRPr="00E7129E">
        <w:rPr>
          <w:lang w:val="pl-PL"/>
        </w:rPr>
        <w:lastRenderedPageBreak/>
        <w:t>Przykład działania</w:t>
      </w:r>
    </w:p>
    <w:p w14:paraId="363E1D2F" w14:textId="77777777" w:rsidR="001C6700" w:rsidRPr="00E7129E" w:rsidRDefault="001C6700" w:rsidP="00AC4691">
      <w:pPr>
        <w:keepNext/>
        <w:spacing w:after="0"/>
        <w:rPr>
          <w:lang w:val="pl-PL"/>
        </w:rPr>
      </w:pPr>
      <w:r w:rsidRPr="00E7129E">
        <w:rPr>
          <w:lang w:val="pl-PL"/>
        </w:rPr>
        <w:t>.\LZW_Compersion.exe -demo</w:t>
      </w:r>
    </w:p>
    <w:p w14:paraId="07F2600E" w14:textId="77777777" w:rsidR="001C6700" w:rsidRPr="00E7129E" w:rsidRDefault="001C6700" w:rsidP="00AC4691">
      <w:pPr>
        <w:keepNext/>
        <w:spacing w:after="0"/>
        <w:rPr>
          <w:lang w:val="pl-PL"/>
        </w:rPr>
      </w:pPr>
      <w:r w:rsidRPr="00E7129E">
        <w:rPr>
          <w:lang w:val="pl-PL"/>
        </w:rPr>
        <w:t>DEMO</w:t>
      </w:r>
    </w:p>
    <w:p w14:paraId="785BB39A" w14:textId="77777777" w:rsidR="001C6700" w:rsidRPr="00E7129E" w:rsidRDefault="001C6700" w:rsidP="00AC4691">
      <w:pPr>
        <w:keepNext/>
        <w:spacing w:after="0"/>
        <w:rPr>
          <w:lang w:val="pl-PL"/>
        </w:rPr>
      </w:pPr>
      <w:r w:rsidRPr="00E7129E">
        <w:rPr>
          <w:lang w:val="pl-PL"/>
        </w:rPr>
        <w:t>--------------------------------------</w:t>
      </w:r>
    </w:p>
    <w:p w14:paraId="710615D3" w14:textId="77777777" w:rsidR="001C6700" w:rsidRPr="00E7129E" w:rsidRDefault="001C6700" w:rsidP="00AC4691">
      <w:pPr>
        <w:keepNext/>
        <w:spacing w:after="0"/>
        <w:rPr>
          <w:lang w:val="pl-PL"/>
        </w:rPr>
      </w:pPr>
    </w:p>
    <w:p w14:paraId="11803BA9" w14:textId="3B1DDCD5" w:rsidR="001C6700" w:rsidRPr="00E7129E" w:rsidRDefault="001C6700" w:rsidP="00AC4691">
      <w:pPr>
        <w:keepNext/>
        <w:spacing w:after="0"/>
        <w:rPr>
          <w:lang w:val="pl-PL"/>
        </w:rPr>
      </w:pPr>
      <w:r w:rsidRPr="00E7129E">
        <w:rPr>
          <w:lang w:val="pl-PL"/>
        </w:rPr>
        <w:t>W ramach demonstracji zostan</w:t>
      </w:r>
      <w:r w:rsidRPr="00E7129E">
        <w:rPr>
          <w:lang w:val="pl-PL"/>
        </w:rPr>
        <w:t>ie przetworzona</w:t>
      </w:r>
      <w:r w:rsidRPr="00E7129E">
        <w:rPr>
          <w:lang w:val="pl-PL"/>
        </w:rPr>
        <w:t xml:space="preserve"> Iliada Homera i pierwsza część </w:t>
      </w:r>
      <w:proofErr w:type="spellStart"/>
      <w:r w:rsidRPr="00E7129E">
        <w:rPr>
          <w:lang w:val="pl-PL"/>
        </w:rPr>
        <w:t>Harego</w:t>
      </w:r>
      <w:proofErr w:type="spellEnd"/>
      <w:r w:rsidRPr="00E7129E">
        <w:rPr>
          <w:lang w:val="pl-PL"/>
        </w:rPr>
        <w:t xml:space="preserve"> Potera</w:t>
      </w:r>
    </w:p>
    <w:p w14:paraId="7F7D8D8B" w14:textId="77777777" w:rsidR="001C6700" w:rsidRPr="00E7129E" w:rsidRDefault="001C6700" w:rsidP="00AC4691">
      <w:pPr>
        <w:keepNext/>
        <w:spacing w:after="0"/>
        <w:rPr>
          <w:lang w:val="pl-PL"/>
        </w:rPr>
      </w:pPr>
    </w:p>
    <w:p w14:paraId="0EAC14D2" w14:textId="77777777" w:rsidR="001C6700" w:rsidRPr="00E7129E" w:rsidRDefault="001C6700" w:rsidP="00AC4691">
      <w:pPr>
        <w:keepNext/>
        <w:spacing w:after="0"/>
        <w:rPr>
          <w:lang w:val="pl-PL"/>
        </w:rPr>
      </w:pPr>
      <w:r w:rsidRPr="00E7129E">
        <w:rPr>
          <w:lang w:val="pl-PL"/>
        </w:rPr>
        <w:t>ILIADA:</w:t>
      </w:r>
    </w:p>
    <w:p w14:paraId="7AA7718F" w14:textId="77777777" w:rsidR="001C6700" w:rsidRPr="00E7129E" w:rsidRDefault="001C6700" w:rsidP="00AC4691">
      <w:pPr>
        <w:keepNext/>
        <w:spacing w:after="0"/>
        <w:rPr>
          <w:lang w:val="pl-PL"/>
        </w:rPr>
      </w:pPr>
    </w:p>
    <w:p w14:paraId="04BC80C6" w14:textId="77777777" w:rsidR="001C6700" w:rsidRPr="00E7129E" w:rsidRDefault="001C6700" w:rsidP="00AC4691">
      <w:pPr>
        <w:keepNext/>
        <w:spacing w:after="0"/>
        <w:rPr>
          <w:lang w:val="pl-PL"/>
        </w:rPr>
      </w:pPr>
      <w:r w:rsidRPr="00E7129E">
        <w:rPr>
          <w:lang w:val="pl-PL"/>
        </w:rPr>
        <w:t xml:space="preserve">Dane z pliku iliada.txt zostały skompresowane i zapisane w pliku </w:t>
      </w:r>
      <w:proofErr w:type="spellStart"/>
      <w:r w:rsidRPr="00E7129E">
        <w:rPr>
          <w:lang w:val="pl-PL"/>
        </w:rPr>
        <w:t>iliada.lzw</w:t>
      </w:r>
      <w:proofErr w:type="spellEnd"/>
    </w:p>
    <w:p w14:paraId="4EA4EF4A" w14:textId="77777777" w:rsidR="001C6700" w:rsidRPr="00E7129E" w:rsidRDefault="001C6700" w:rsidP="001C6700">
      <w:pPr>
        <w:spacing w:after="0"/>
        <w:rPr>
          <w:lang w:val="pl-PL"/>
        </w:rPr>
      </w:pPr>
      <w:r w:rsidRPr="00E7129E">
        <w:rPr>
          <w:lang w:val="pl-PL"/>
        </w:rPr>
        <w:t>Wielkość pliku wejściowego: 913 KB</w:t>
      </w:r>
    </w:p>
    <w:p w14:paraId="287CCF0A" w14:textId="77777777" w:rsidR="001C6700" w:rsidRPr="00E7129E" w:rsidRDefault="001C6700" w:rsidP="001C6700">
      <w:pPr>
        <w:spacing w:after="0"/>
        <w:rPr>
          <w:lang w:val="pl-PL"/>
        </w:rPr>
      </w:pPr>
      <w:r w:rsidRPr="00E7129E">
        <w:rPr>
          <w:lang w:val="pl-PL"/>
        </w:rPr>
        <w:t>Wielkość pliku wyjściowego: 678 KB</w:t>
      </w:r>
    </w:p>
    <w:p w14:paraId="571F6E59" w14:textId="09ACB434" w:rsidR="001C6700" w:rsidRPr="00E7129E" w:rsidRDefault="00A4763B" w:rsidP="001C6700">
      <w:pPr>
        <w:spacing w:after="0"/>
        <w:rPr>
          <w:lang w:val="pl-PL"/>
        </w:rPr>
      </w:pPr>
      <w:r w:rsidRPr="00E7129E">
        <w:rPr>
          <w:lang w:val="pl-PL"/>
        </w:rPr>
        <w:t>Współczynnik kompresj</w:t>
      </w:r>
      <w:r w:rsidR="001C6700" w:rsidRPr="00E7129E">
        <w:rPr>
          <w:lang w:val="pl-PL"/>
        </w:rPr>
        <w:t>i wynosi: 134,57%</w:t>
      </w:r>
    </w:p>
    <w:p w14:paraId="6BD9439E" w14:textId="77777777" w:rsidR="001C6700" w:rsidRPr="00E7129E" w:rsidRDefault="001C6700" w:rsidP="001C6700">
      <w:pPr>
        <w:spacing w:after="0"/>
        <w:rPr>
          <w:lang w:val="pl-PL"/>
        </w:rPr>
      </w:pPr>
    </w:p>
    <w:p w14:paraId="0903E4D6" w14:textId="77777777" w:rsidR="001C6700" w:rsidRPr="00E7129E" w:rsidRDefault="001C6700" w:rsidP="001C6700">
      <w:pPr>
        <w:spacing w:after="0"/>
        <w:rPr>
          <w:lang w:val="pl-PL"/>
        </w:rPr>
      </w:pPr>
      <w:r w:rsidRPr="00E7129E">
        <w:rPr>
          <w:lang w:val="pl-PL"/>
        </w:rPr>
        <w:t xml:space="preserve">Dane z pliku </w:t>
      </w:r>
      <w:proofErr w:type="spellStart"/>
      <w:r w:rsidRPr="00E7129E">
        <w:rPr>
          <w:lang w:val="pl-PL"/>
        </w:rPr>
        <w:t>iliada.lzw</w:t>
      </w:r>
      <w:proofErr w:type="spellEnd"/>
      <w:r w:rsidRPr="00E7129E">
        <w:rPr>
          <w:lang w:val="pl-PL"/>
        </w:rPr>
        <w:t xml:space="preserve"> zostały zdekompresowane i zapisane w pliku ZDEKOMPRESOWANE_iliada.txt</w:t>
      </w:r>
    </w:p>
    <w:p w14:paraId="756E9086" w14:textId="77777777" w:rsidR="001C6700" w:rsidRPr="00E7129E" w:rsidRDefault="001C6700" w:rsidP="001C6700">
      <w:pPr>
        <w:spacing w:after="0"/>
        <w:rPr>
          <w:lang w:val="pl-PL"/>
        </w:rPr>
      </w:pPr>
    </w:p>
    <w:p w14:paraId="2DAB5A05" w14:textId="77777777" w:rsidR="001C6700" w:rsidRPr="00E7129E" w:rsidRDefault="001C6700" w:rsidP="001C6700">
      <w:pPr>
        <w:spacing w:after="0"/>
        <w:rPr>
          <w:lang w:val="pl-PL"/>
        </w:rPr>
      </w:pPr>
    </w:p>
    <w:p w14:paraId="21A936AD" w14:textId="77777777" w:rsidR="001C6700" w:rsidRPr="00E7129E" w:rsidRDefault="001C6700" w:rsidP="00831E06">
      <w:pPr>
        <w:keepNext/>
        <w:spacing w:after="0"/>
        <w:rPr>
          <w:lang w:val="pl-PL"/>
        </w:rPr>
      </w:pPr>
      <w:r w:rsidRPr="00E7129E">
        <w:rPr>
          <w:lang w:val="pl-PL"/>
        </w:rPr>
        <w:t>HARRY POTTER:</w:t>
      </w:r>
    </w:p>
    <w:p w14:paraId="73A361E9" w14:textId="77777777" w:rsidR="001C6700" w:rsidRPr="00E7129E" w:rsidRDefault="001C6700" w:rsidP="00831E06">
      <w:pPr>
        <w:keepNext/>
        <w:spacing w:after="0"/>
        <w:rPr>
          <w:lang w:val="pl-PL"/>
        </w:rPr>
      </w:pPr>
    </w:p>
    <w:p w14:paraId="5DF02A65" w14:textId="77777777" w:rsidR="001C6700" w:rsidRPr="00E7129E" w:rsidRDefault="001C6700" w:rsidP="001C6700">
      <w:pPr>
        <w:spacing w:after="0"/>
        <w:rPr>
          <w:lang w:val="pl-PL"/>
        </w:rPr>
      </w:pPr>
      <w:r w:rsidRPr="00E7129E">
        <w:rPr>
          <w:lang w:val="pl-PL"/>
        </w:rPr>
        <w:t xml:space="preserve">Dane z pliku Harry_Potter.txt zostały skompresowane i zapisane w pliku </w:t>
      </w:r>
      <w:proofErr w:type="spellStart"/>
      <w:r w:rsidRPr="00E7129E">
        <w:rPr>
          <w:lang w:val="pl-PL"/>
        </w:rPr>
        <w:t>Harry_Potter.lzw</w:t>
      </w:r>
      <w:proofErr w:type="spellEnd"/>
    </w:p>
    <w:p w14:paraId="61973D2E" w14:textId="77777777" w:rsidR="001C6700" w:rsidRPr="00E7129E" w:rsidRDefault="001C6700" w:rsidP="001C6700">
      <w:pPr>
        <w:spacing w:after="0"/>
        <w:rPr>
          <w:lang w:val="pl-PL"/>
        </w:rPr>
      </w:pPr>
      <w:r w:rsidRPr="00E7129E">
        <w:rPr>
          <w:lang w:val="pl-PL"/>
        </w:rPr>
        <w:t>Wielkość pliku wejściowego: 448 KB</w:t>
      </w:r>
    </w:p>
    <w:p w14:paraId="0212FB69" w14:textId="77777777" w:rsidR="001C6700" w:rsidRPr="00E7129E" w:rsidRDefault="001C6700" w:rsidP="001C6700">
      <w:pPr>
        <w:spacing w:after="0"/>
        <w:rPr>
          <w:lang w:val="pl-PL"/>
        </w:rPr>
      </w:pPr>
      <w:r w:rsidRPr="00E7129E">
        <w:rPr>
          <w:lang w:val="pl-PL"/>
        </w:rPr>
        <w:t>Wielkość pliku wyjściowego: 357 KB</w:t>
      </w:r>
    </w:p>
    <w:p w14:paraId="2D439BA0" w14:textId="61DDA065" w:rsidR="001C6700" w:rsidRPr="00E7129E" w:rsidRDefault="00A4763B" w:rsidP="001C6700">
      <w:pPr>
        <w:spacing w:after="0"/>
        <w:rPr>
          <w:lang w:val="pl-PL"/>
        </w:rPr>
      </w:pPr>
      <w:r w:rsidRPr="00E7129E">
        <w:rPr>
          <w:lang w:val="pl-PL"/>
        </w:rPr>
        <w:t>Współczynnik kompresji</w:t>
      </w:r>
      <w:r w:rsidR="001C6700" w:rsidRPr="00E7129E">
        <w:rPr>
          <w:lang w:val="pl-PL"/>
        </w:rPr>
        <w:t xml:space="preserve"> wynosi: 125,63%</w:t>
      </w:r>
    </w:p>
    <w:p w14:paraId="15B6109D" w14:textId="77777777" w:rsidR="001C6700" w:rsidRPr="00E7129E" w:rsidRDefault="001C6700" w:rsidP="001C6700">
      <w:pPr>
        <w:spacing w:after="0"/>
        <w:rPr>
          <w:lang w:val="pl-PL"/>
        </w:rPr>
      </w:pPr>
    </w:p>
    <w:p w14:paraId="63939CA0" w14:textId="410E4C32" w:rsidR="001C6700" w:rsidRPr="00E7129E" w:rsidRDefault="001C6700" w:rsidP="001C6700">
      <w:pPr>
        <w:spacing w:after="0"/>
        <w:rPr>
          <w:lang w:val="pl-PL"/>
        </w:rPr>
      </w:pPr>
      <w:r w:rsidRPr="00E7129E">
        <w:rPr>
          <w:lang w:val="pl-PL"/>
        </w:rPr>
        <w:t xml:space="preserve">Dane z pliku </w:t>
      </w:r>
      <w:proofErr w:type="spellStart"/>
      <w:r w:rsidRPr="00E7129E">
        <w:rPr>
          <w:lang w:val="pl-PL"/>
        </w:rPr>
        <w:t>Harry_Potter.lzw</w:t>
      </w:r>
      <w:proofErr w:type="spellEnd"/>
      <w:r w:rsidRPr="00E7129E">
        <w:rPr>
          <w:lang w:val="pl-PL"/>
        </w:rPr>
        <w:t xml:space="preserve"> zostały zdekompresowane i zapisane w pliku </w:t>
      </w:r>
      <w:proofErr w:type="spellStart"/>
      <w:r w:rsidRPr="00E7129E">
        <w:rPr>
          <w:lang w:val="pl-PL"/>
        </w:rPr>
        <w:t>ZDEKOMPRESOWANE_Harry_Potter</w:t>
      </w:r>
      <w:proofErr w:type="spellEnd"/>
    </w:p>
    <w:p w14:paraId="5C8DF5E0" w14:textId="77CE2F1D" w:rsidR="001C6700" w:rsidRDefault="00C63002" w:rsidP="001C6700">
      <w:pPr>
        <w:pStyle w:val="Nagwek1"/>
        <w:rPr>
          <w:lang w:val="pl-PL"/>
        </w:rPr>
      </w:pPr>
      <w:r>
        <w:rPr>
          <w:lang w:val="pl-PL"/>
        </w:rPr>
        <w:t>Pliki źródłowe</w:t>
      </w:r>
    </w:p>
    <w:p w14:paraId="3BF2557C" w14:textId="2456F8F4" w:rsidR="00C63002" w:rsidRPr="00C63002" w:rsidRDefault="00C63002" w:rsidP="00C63002">
      <w:pPr>
        <w:pStyle w:val="Nagwek2"/>
        <w:rPr>
          <w:b w:val="0"/>
          <w:lang w:val="pl-PL"/>
        </w:rPr>
      </w:pPr>
      <w:proofErr w:type="spellStart"/>
      <w:r w:rsidRPr="00C63002">
        <w:rPr>
          <w:b w:val="0"/>
          <w:lang w:val="pl-PL"/>
        </w:rPr>
        <w:t>Program.cs</w:t>
      </w:r>
      <w:proofErr w:type="spellEnd"/>
    </w:p>
    <w:p w14:paraId="3C4264C9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LZW_Compersion</w:t>
      </w:r>
      <w:proofErr w:type="spellEnd"/>
    </w:p>
    <w:p w14:paraId="5A214DC2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>{</w:t>
      </w:r>
    </w:p>
    <w:p w14:paraId="4AB0E40B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pl-PL"/>
        </w:rPr>
        <w:t>MainClass</w:t>
      </w:r>
      <w:proofErr w:type="spellEnd"/>
    </w:p>
    <w:p w14:paraId="7F29484B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{</w:t>
      </w:r>
    </w:p>
    <w:p w14:paraId="6DC75E54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pl-PL"/>
        </w:rPr>
        <w:t>public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</w:t>
      </w:r>
      <w:r>
        <w:rPr>
          <w:rFonts w:ascii="Consolas" w:hAnsi="Consolas" w:cs="Consolas"/>
          <w:color w:val="0000FF"/>
          <w:sz w:val="19"/>
          <w:szCs w:val="19"/>
          <w:lang w:val="pl-PL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)</w:t>
      </w:r>
    </w:p>
    <w:p w14:paraId="147AAABD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{</w:t>
      </w:r>
    </w:p>
    <w:p w14:paraId="40F4CFA1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ConsoleInterface.HandleCommandlineArgumen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);</w:t>
      </w:r>
    </w:p>
    <w:p w14:paraId="0ACE2B75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}</w:t>
      </w:r>
    </w:p>
    <w:p w14:paraId="2265E46C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}</w:t>
      </w:r>
    </w:p>
    <w:p w14:paraId="7EB612CF" w14:textId="4C6438A1" w:rsidR="00C63002" w:rsidRDefault="00C63002" w:rsidP="00C63002">
      <w:pPr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>}</w:t>
      </w:r>
    </w:p>
    <w:p w14:paraId="3BDD522E" w14:textId="1DF920DC" w:rsidR="00C63002" w:rsidRDefault="00C63002" w:rsidP="00C63002">
      <w:pPr>
        <w:pStyle w:val="Nagwek2"/>
        <w:rPr>
          <w:lang w:val="pl-PL"/>
        </w:rPr>
      </w:pPr>
      <w:proofErr w:type="spellStart"/>
      <w:r>
        <w:rPr>
          <w:lang w:val="pl-PL"/>
        </w:rPr>
        <w:t>LZW.cs</w:t>
      </w:r>
      <w:proofErr w:type="spellEnd"/>
    </w:p>
    <w:p w14:paraId="3E37B0C9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System;</w:t>
      </w:r>
    </w:p>
    <w:p w14:paraId="7985E64F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System.Collections.Gener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;</w:t>
      </w:r>
    </w:p>
    <w:p w14:paraId="20E155FE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System.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;</w:t>
      </w:r>
    </w:p>
    <w:p w14:paraId="7FACBD52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</w:p>
    <w:p w14:paraId="20E80101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LZW_Compersion</w:t>
      </w:r>
      <w:proofErr w:type="spellEnd"/>
    </w:p>
    <w:p w14:paraId="7F7B53E8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>{</w:t>
      </w:r>
    </w:p>
    <w:p w14:paraId="394EF59A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ataBloc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= UInt32; 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>//Ustalenie jak będą zapisywane kody</w:t>
      </w:r>
    </w:p>
    <w:p w14:paraId="2530D469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</w:p>
    <w:p w14:paraId="5D519436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lang w:val="pl-PL"/>
        </w:rPr>
        <w:t>public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lang w:val="pl-PL"/>
        </w:rPr>
        <w:t>LZW</w:t>
      </w:r>
    </w:p>
    <w:p w14:paraId="1DAFD42E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{</w:t>
      </w:r>
    </w:p>
    <w:p w14:paraId="7D6BA626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  <w:lang w:val="pl-PL"/>
        </w:rPr>
        <w:t>///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pl-PL"/>
        </w:rPr>
        <w:t>&lt;</w:t>
      </w:r>
      <w:proofErr w:type="spellStart"/>
      <w:r>
        <w:rPr>
          <w:rFonts w:ascii="Consolas" w:hAnsi="Consolas" w:cs="Consolas"/>
          <w:color w:val="808080"/>
          <w:sz w:val="19"/>
          <w:szCs w:val="19"/>
          <w:lang w:val="pl-PL"/>
        </w:rPr>
        <w:t>summary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pl-PL"/>
        </w:rPr>
        <w:t>&gt;</w:t>
      </w:r>
    </w:p>
    <w:p w14:paraId="25D1FDE9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lastRenderedPageBreak/>
        <w:t xml:space="preserve">        </w:t>
      </w:r>
      <w:r>
        <w:rPr>
          <w:rFonts w:ascii="Consolas" w:hAnsi="Consolas" w:cs="Consolas"/>
          <w:color w:val="808080"/>
          <w:sz w:val="19"/>
          <w:szCs w:val="19"/>
          <w:lang w:val="pl-PL"/>
        </w:rPr>
        <w:t>///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 xml:space="preserve"> Kompresuje ciąg znaków algorytmem LZW</w:t>
      </w:r>
    </w:p>
    <w:p w14:paraId="0406A219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  <w:lang w:val="pl-PL"/>
        </w:rPr>
        <w:t>///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pl-PL"/>
        </w:rPr>
        <w:t>&lt;/</w:t>
      </w:r>
      <w:proofErr w:type="spellStart"/>
      <w:r>
        <w:rPr>
          <w:rFonts w:ascii="Consolas" w:hAnsi="Consolas" w:cs="Consolas"/>
          <w:color w:val="808080"/>
          <w:sz w:val="19"/>
          <w:szCs w:val="19"/>
          <w:lang w:val="pl-PL"/>
        </w:rPr>
        <w:t>summary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pl-PL"/>
        </w:rPr>
        <w:t>&gt;</w:t>
      </w:r>
    </w:p>
    <w:p w14:paraId="0D855361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  <w:lang w:val="pl-PL"/>
        </w:rPr>
        <w:t>///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pl-PL"/>
        </w:rPr>
        <w:t xml:space="preserve">&lt;param </w:t>
      </w:r>
      <w:proofErr w:type="spellStart"/>
      <w:r>
        <w:rPr>
          <w:rFonts w:ascii="Consolas" w:hAnsi="Consolas" w:cs="Consolas"/>
          <w:color w:val="808080"/>
          <w:sz w:val="19"/>
          <w:szCs w:val="19"/>
          <w:lang w:val="pl-PL"/>
        </w:rPr>
        <w:t>name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pl-PL"/>
        </w:rPr>
        <w:t>="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>data</w:t>
      </w:r>
      <w:r>
        <w:rPr>
          <w:rFonts w:ascii="Consolas" w:hAnsi="Consolas" w:cs="Consolas"/>
          <w:color w:val="808080"/>
          <w:sz w:val="19"/>
          <w:szCs w:val="19"/>
          <w:lang w:val="pl-PL"/>
        </w:rPr>
        <w:t>"&gt;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>Dane do kompresji</w:t>
      </w:r>
      <w:r>
        <w:rPr>
          <w:rFonts w:ascii="Consolas" w:hAnsi="Consolas" w:cs="Consolas"/>
          <w:color w:val="808080"/>
          <w:sz w:val="19"/>
          <w:szCs w:val="19"/>
          <w:lang w:val="pl-PL"/>
        </w:rPr>
        <w:t>&lt;/param&gt;</w:t>
      </w:r>
    </w:p>
    <w:p w14:paraId="4EDC6FDA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  <w:lang w:val="pl-PL"/>
        </w:rPr>
        <w:t>///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pl-PL"/>
        </w:rPr>
        <w:t>&lt;</w:t>
      </w:r>
      <w:proofErr w:type="spellStart"/>
      <w:r>
        <w:rPr>
          <w:rFonts w:ascii="Consolas" w:hAnsi="Consolas" w:cs="Consolas"/>
          <w:color w:val="808080"/>
          <w:sz w:val="19"/>
          <w:szCs w:val="19"/>
          <w:lang w:val="pl-PL"/>
        </w:rPr>
        <w:t>returns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pl-PL"/>
        </w:rPr>
        <w:t>&gt;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>Tablica bloków kodu skompresowanych danych</w:t>
      </w:r>
      <w:r>
        <w:rPr>
          <w:rFonts w:ascii="Consolas" w:hAnsi="Consolas" w:cs="Consolas"/>
          <w:color w:val="808080"/>
          <w:sz w:val="19"/>
          <w:szCs w:val="19"/>
          <w:lang w:val="pl-PL"/>
        </w:rPr>
        <w:t>&lt;/</w:t>
      </w:r>
      <w:proofErr w:type="spellStart"/>
      <w:r>
        <w:rPr>
          <w:rFonts w:ascii="Consolas" w:hAnsi="Consolas" w:cs="Consolas"/>
          <w:color w:val="808080"/>
          <w:sz w:val="19"/>
          <w:szCs w:val="19"/>
          <w:lang w:val="pl-PL"/>
        </w:rPr>
        <w:t>returns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pl-PL"/>
        </w:rPr>
        <w:t>&gt;</w:t>
      </w:r>
    </w:p>
    <w:p w14:paraId="79BBE033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pl-PL"/>
        </w:rPr>
        <w:t>public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ataBloc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Compre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</w:t>
      </w:r>
      <w:r>
        <w:rPr>
          <w:rFonts w:ascii="Consolas" w:hAnsi="Consolas" w:cs="Consolas"/>
          <w:color w:val="0000FF"/>
          <w:sz w:val="19"/>
          <w:szCs w:val="19"/>
          <w:lang w:val="pl-PL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data)</w:t>
      </w:r>
    </w:p>
    <w:p w14:paraId="3794F4D8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{</w:t>
      </w:r>
    </w:p>
    <w:p w14:paraId="6881E718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ataBlock.MaxVal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&lt;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char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>.MaxVal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) 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 xml:space="preserve">//Upewnienie się, że typ danych na kody jest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pl-PL"/>
        </w:rPr>
        <w:t>dbrze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pl-PL"/>
        </w:rPr>
        <w:t xml:space="preserve"> wybrany</w:t>
      </w:r>
    </w:p>
    <w:p w14:paraId="5A8B81BF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thro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Exceptio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pl-PL"/>
        </w:rPr>
        <w:t xml:space="preserve">"To small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pl-PL"/>
        </w:rPr>
        <w:t>DataBlock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pl-PL"/>
        </w:rPr>
        <w:t xml:space="preserve"> set in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pl-PL"/>
        </w:rPr>
        <w:t>cod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pl-PL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>);</w:t>
      </w:r>
    </w:p>
    <w:p w14:paraId="34FD6A28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ata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== 0) </w:t>
      </w:r>
      <w:r>
        <w:rPr>
          <w:rFonts w:ascii="Consolas" w:hAnsi="Consolas" w:cs="Consolas"/>
          <w:color w:val="0000FF"/>
          <w:sz w:val="19"/>
          <w:szCs w:val="19"/>
          <w:lang w:val="pl-PL"/>
        </w:rPr>
        <w:t>return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ataBloc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[0]; 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 xml:space="preserve">//Edge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pl-PL"/>
        </w:rPr>
        <w:t>case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pl-PL"/>
        </w:rPr>
        <w:t xml:space="preserve"> dla pustych danych</w:t>
      </w:r>
    </w:p>
    <w:p w14:paraId="78DE5E57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</w:p>
    <w:p w14:paraId="05D61955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List&lt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ataBloc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resul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List&lt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ataBloc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&gt;(); 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>//Wynik kodowania</w:t>
      </w:r>
    </w:p>
    <w:p w14:paraId="019690BF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Dictionary&lt;</w:t>
      </w:r>
      <w:r>
        <w:rPr>
          <w:rFonts w:ascii="Consolas" w:hAnsi="Consolas" w:cs="Consolas"/>
          <w:color w:val="0000FF"/>
          <w:sz w:val="19"/>
          <w:szCs w:val="19"/>
          <w:lang w:val="pl-PL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ataBloc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iction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CreateDiction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(); 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>//Utworzenie początkowego słownika</w:t>
      </w:r>
    </w:p>
    <w:p w14:paraId="083BB214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</w:p>
    <w:p w14:paraId="752B4FB4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pl-PL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currentSequen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= data[0]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To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(); 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>//Wczytanie pierwszego znaku do kolejki aktualnie kodowanych znaków</w:t>
      </w:r>
    </w:p>
    <w:p w14:paraId="199D98B4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pl-PL"/>
        </w:rPr>
        <w:t>for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i = 1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ata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; i++) 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 xml:space="preserve">//Od 2 elementu, bo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pl-PL"/>
        </w:rPr>
        <w:t>piewszy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pl-PL"/>
        </w:rPr>
        <w:t xml:space="preserve"> już został wczytany</w:t>
      </w:r>
    </w:p>
    <w:p w14:paraId="4DF7E743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{</w:t>
      </w:r>
    </w:p>
    <w:p w14:paraId="3A6FE62F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val="pl-PL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sequenceWithNewSymbo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currentSequen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+ data[i]; 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>//Ciąg z aktualnie przetwarzanym znakiem</w:t>
      </w:r>
    </w:p>
    <w:p w14:paraId="71DE61AD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</w:p>
    <w:p w14:paraId="7B562A6C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ictionary.ContainsK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sequenceWithNewSymbo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)) 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>//Sprawdzenie czy przedłużony ciąg jest w słowniku</w:t>
      </w:r>
    </w:p>
    <w:p w14:paraId="33A665C0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{</w:t>
      </w:r>
    </w:p>
    <w:p w14:paraId="119A3B9D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currentSequen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sequenceWithNewSymbo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; 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>//Jeśli aktualny ciąg jest już w słowniku to dodajemy aktualny znak do aktualnego ciągu</w:t>
      </w:r>
    </w:p>
    <w:p w14:paraId="64EDA6BD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}</w:t>
      </w:r>
    </w:p>
    <w:p w14:paraId="0C227D0D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 xml:space="preserve">//Nie ma kodu dla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pl-PL"/>
        </w:rPr>
        <w:t>rozszeżonego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pl-PL"/>
        </w:rPr>
        <w:t xml:space="preserve"> ciągu</w:t>
      </w:r>
    </w:p>
    <w:p w14:paraId="22240DC7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{</w:t>
      </w:r>
    </w:p>
    <w:p w14:paraId="5C314BA8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result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iction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currentSequen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]); 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>//Wypisanie kodu dla ciągu, który do tej pory był w słowniki</w:t>
      </w:r>
    </w:p>
    <w:p w14:paraId="6A3046FE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</w:p>
    <w:p w14:paraId="59206BBE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ictionary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sequenceWithNewSymbo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,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ataBloc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ictionary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); 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>//Dodanie nowego ciągu do słownika</w:t>
      </w:r>
    </w:p>
    <w:p w14:paraId="4BD24053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currentSequen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= data[i]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To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(); 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>//Zresetowanie ciągu kodowanych znaków</w:t>
      </w:r>
    </w:p>
    <w:p w14:paraId="5BFA83FF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}</w:t>
      </w:r>
    </w:p>
    <w:p w14:paraId="34A6B14B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}</w:t>
      </w:r>
    </w:p>
    <w:p w14:paraId="79EC540C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</w:p>
    <w:p w14:paraId="7A614D56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result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iction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currentSequen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]); 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 xml:space="preserve">//Dopisanie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pl-PL"/>
        </w:rPr>
        <w:t>pozosatałego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pl-PL"/>
        </w:rPr>
        <w:t xml:space="preserve"> ciągu znaków</w:t>
      </w:r>
    </w:p>
    <w:p w14:paraId="01E0DB8D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</w:p>
    <w:p w14:paraId="2A5354B7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pl-PL"/>
        </w:rPr>
        <w:t>return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result.ToArr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);</w:t>
      </w:r>
    </w:p>
    <w:p w14:paraId="59E5B591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}</w:t>
      </w:r>
    </w:p>
    <w:p w14:paraId="5C735849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</w:p>
    <w:p w14:paraId="500ED5D7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  <w:lang w:val="pl-PL"/>
        </w:rPr>
        <w:t>///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pl-PL"/>
        </w:rPr>
        <w:t>&lt;</w:t>
      </w:r>
      <w:proofErr w:type="spellStart"/>
      <w:r>
        <w:rPr>
          <w:rFonts w:ascii="Consolas" w:hAnsi="Consolas" w:cs="Consolas"/>
          <w:color w:val="808080"/>
          <w:sz w:val="19"/>
          <w:szCs w:val="19"/>
          <w:lang w:val="pl-PL"/>
        </w:rPr>
        <w:t>summary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pl-PL"/>
        </w:rPr>
        <w:t>&gt;</w:t>
      </w:r>
    </w:p>
    <w:p w14:paraId="642E7378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  <w:lang w:val="pl-PL"/>
        </w:rPr>
        <w:t>///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 xml:space="preserve"> Dekompresuje dane skompresowane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pl-PL"/>
        </w:rPr>
        <w:t>algorytmeme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pl-PL"/>
        </w:rPr>
        <w:t xml:space="preserve"> LZW</w:t>
      </w:r>
    </w:p>
    <w:p w14:paraId="65109EAE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  <w:lang w:val="pl-PL"/>
        </w:rPr>
        <w:t>///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pl-PL"/>
        </w:rPr>
        <w:t>&lt;/</w:t>
      </w:r>
      <w:proofErr w:type="spellStart"/>
      <w:r>
        <w:rPr>
          <w:rFonts w:ascii="Consolas" w:hAnsi="Consolas" w:cs="Consolas"/>
          <w:color w:val="808080"/>
          <w:sz w:val="19"/>
          <w:szCs w:val="19"/>
          <w:lang w:val="pl-PL"/>
        </w:rPr>
        <w:t>summary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pl-PL"/>
        </w:rPr>
        <w:t>&gt;</w:t>
      </w:r>
    </w:p>
    <w:p w14:paraId="49A45C1E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  <w:lang w:val="pl-PL"/>
        </w:rPr>
        <w:t>///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pl-PL"/>
        </w:rPr>
        <w:t xml:space="preserve">&lt;param </w:t>
      </w:r>
      <w:proofErr w:type="spellStart"/>
      <w:r>
        <w:rPr>
          <w:rFonts w:ascii="Consolas" w:hAnsi="Consolas" w:cs="Consolas"/>
          <w:color w:val="808080"/>
          <w:sz w:val="19"/>
          <w:szCs w:val="19"/>
          <w:lang w:val="pl-PL"/>
        </w:rPr>
        <w:t>name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pl-PL"/>
        </w:rPr>
        <w:t>="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compressedData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pl-PL"/>
        </w:rPr>
        <w:t>"&gt;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>Tablica kodów znaków</w:t>
      </w:r>
      <w:r>
        <w:rPr>
          <w:rFonts w:ascii="Consolas" w:hAnsi="Consolas" w:cs="Consolas"/>
          <w:color w:val="808080"/>
          <w:sz w:val="19"/>
          <w:szCs w:val="19"/>
          <w:lang w:val="pl-PL"/>
        </w:rPr>
        <w:t>&lt;/param&gt;</w:t>
      </w:r>
    </w:p>
    <w:p w14:paraId="416EBBBF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  <w:lang w:val="pl-PL"/>
        </w:rPr>
        <w:t>///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pl-PL"/>
        </w:rPr>
        <w:t>&lt;</w:t>
      </w:r>
      <w:proofErr w:type="spellStart"/>
      <w:r>
        <w:rPr>
          <w:rFonts w:ascii="Consolas" w:hAnsi="Consolas" w:cs="Consolas"/>
          <w:color w:val="808080"/>
          <w:sz w:val="19"/>
          <w:szCs w:val="19"/>
          <w:lang w:val="pl-PL"/>
        </w:rPr>
        <w:t>returns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pl-PL"/>
        </w:rPr>
        <w:t>&gt;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>Rozkodowany ciąg</w:t>
      </w:r>
      <w:r>
        <w:rPr>
          <w:rFonts w:ascii="Consolas" w:hAnsi="Consolas" w:cs="Consolas"/>
          <w:color w:val="808080"/>
          <w:sz w:val="19"/>
          <w:szCs w:val="19"/>
          <w:lang w:val="pl-PL"/>
        </w:rPr>
        <w:t>&lt;/</w:t>
      </w:r>
      <w:proofErr w:type="spellStart"/>
      <w:r>
        <w:rPr>
          <w:rFonts w:ascii="Consolas" w:hAnsi="Consolas" w:cs="Consolas"/>
          <w:color w:val="808080"/>
          <w:sz w:val="19"/>
          <w:szCs w:val="19"/>
          <w:lang w:val="pl-PL"/>
        </w:rPr>
        <w:t>returns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pl-PL"/>
        </w:rPr>
        <w:t>&gt;</w:t>
      </w:r>
    </w:p>
    <w:p w14:paraId="502567DA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pl-PL"/>
        </w:rPr>
        <w:t>public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pl-PL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ecompre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ataBloc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compressedData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)</w:t>
      </w:r>
    </w:p>
    <w:p w14:paraId="460DEB64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{</w:t>
      </w:r>
    </w:p>
    <w:p w14:paraId="1F0C22F6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ataBlock.MaxVal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&lt;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char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>.MaxVal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) 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 xml:space="preserve">//Upewnienie się, że typ danych na kody jest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pl-PL"/>
        </w:rPr>
        <w:t>dbrze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pl-PL"/>
        </w:rPr>
        <w:t xml:space="preserve"> wybrany</w:t>
      </w:r>
    </w:p>
    <w:p w14:paraId="2FA603B8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thro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Exceptio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pl-PL"/>
        </w:rPr>
        <w:t xml:space="preserve">"To small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pl-PL"/>
        </w:rPr>
        <w:t>DataBlock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pl-PL"/>
        </w:rPr>
        <w:t xml:space="preserve"> set in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pl-PL"/>
        </w:rPr>
        <w:t>cod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pl-PL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>);</w:t>
      </w:r>
    </w:p>
    <w:p w14:paraId="0EE98735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compressedData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== 0) 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>//Obsłużenie pustych danych</w:t>
      </w:r>
    </w:p>
    <w:p w14:paraId="2FF4BC2B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val="pl-PL"/>
        </w:rPr>
        <w:t>return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pl-PL"/>
        </w:rPr>
        <w:t>""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>;</w:t>
      </w:r>
    </w:p>
    <w:p w14:paraId="5AE39523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</w:p>
    <w:p w14:paraId="67DD3F8C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lastRenderedPageBreak/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StringBuild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resul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StringBuild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(); 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>//Zmienna na budowanie wyniku dekompresji</w:t>
      </w:r>
    </w:p>
    <w:p w14:paraId="2DDBC3EA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Dictionary&lt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ataBloc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lang w:val="pl-PL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iction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CreateDecmpressionDiction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(); 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 xml:space="preserve">//Utworzenie słownika do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pl-PL"/>
        </w:rPr>
        <w:t>dekompresjii</w:t>
      </w:r>
      <w:proofErr w:type="spellEnd"/>
    </w:p>
    <w:p w14:paraId="62F7AA9E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</w:p>
    <w:p w14:paraId="52595B98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ataBloc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previousCo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compressedData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[0]; 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>//Na początek wczytuję pierwszy kod</w:t>
      </w:r>
    </w:p>
    <w:p w14:paraId="491BBB26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result.Appe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iction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previousCo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]); 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>//Wypisanie znaku zakodowanego pierwszym kodem</w:t>
      </w:r>
    </w:p>
    <w:p w14:paraId="47E76DFB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</w:p>
    <w:p w14:paraId="14731379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pl-PL"/>
        </w:rPr>
        <w:t>for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i = 1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compressedData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; i++) 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>//Dopóki są jeszcze kody</w:t>
      </w:r>
    </w:p>
    <w:p w14:paraId="1DBEC1E8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{</w:t>
      </w:r>
    </w:p>
    <w:p w14:paraId="3A21968E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ataBloc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newCo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compressedData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[i]; 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>//Zapisanie aktualnie przetwarzanego kodu</w:t>
      </w:r>
    </w:p>
    <w:p w14:paraId="3599A50C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val="pl-PL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previousSymbo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iction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previousCo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]; 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>//Zobaczenie jaki ciąg znaków kodował poprzedni kod</w:t>
      </w:r>
    </w:p>
    <w:p w14:paraId="625D8091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</w:p>
    <w:p w14:paraId="381A3842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ictionary.ContainsK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newCo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)) 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>//Jeżeli słownik zawiera aktualnie wczytany kod</w:t>
      </w:r>
    </w:p>
    <w:p w14:paraId="60ECFFEF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{</w:t>
      </w:r>
    </w:p>
    <w:p w14:paraId="7F236A5B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ictionary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ataBloc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ictionary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previousSymbo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iction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newCo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][0]); 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 xml:space="preserve">//Dodanie do słownika kodu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pl-PL"/>
        </w:rPr>
        <w:t>popszedniego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pl-PL"/>
        </w:rPr>
        <w:t xml:space="preserve"> znaku wraz z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pl-PL"/>
        </w:rPr>
        <w:t>pierszym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pl-PL"/>
        </w:rPr>
        <w:t xml:space="preserve"> znakiem zdekodowanego ciągu</w:t>
      </w:r>
    </w:p>
    <w:p w14:paraId="0CB432E7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result.Appe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iction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newCo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]); 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>//Wypisanie znaku kodowanego przez rozpoznany kod</w:t>
      </w:r>
    </w:p>
    <w:p w14:paraId="7811758C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}</w:t>
      </w:r>
    </w:p>
    <w:p w14:paraId="50D76D73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 xml:space="preserve">//Jeżeli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pl-PL"/>
        </w:rPr>
        <w:t>słwonik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pl-PL"/>
        </w:rPr>
        <w:t xml:space="preserve"> nie zawiera aktualnie wczytanego kodu</w:t>
      </w:r>
    </w:p>
    <w:p w14:paraId="738EBCB3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{</w:t>
      </w:r>
    </w:p>
    <w:p w14:paraId="45EA1CC2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ictionary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ataBloc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ictionary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previousSymbo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previousSymbo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[0]); 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 xml:space="preserve">//Musiała wystąpić sytuacja, gdzie ciąg został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pl-PL"/>
        </w:rPr>
        <w:t>rozszeżony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pl-PL"/>
        </w:rPr>
        <w:t xml:space="preserve"> o jeden znak</w:t>
      </w:r>
    </w:p>
    <w:p w14:paraId="415E1086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                                                                                     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>//Dopisujemy więc taki ciąg do słownika</w:t>
      </w:r>
    </w:p>
    <w:p w14:paraId="50ACBA8C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result.Appe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previousSymbo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previousSymbo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[0]); 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>//Wypisanie odkodowanego ciągu</w:t>
      </w:r>
    </w:p>
    <w:p w14:paraId="0D7D6CD9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}</w:t>
      </w:r>
    </w:p>
    <w:p w14:paraId="1FC56819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</w:p>
    <w:p w14:paraId="73374173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previousCo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newCo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; 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 xml:space="preserve">//Poprzedni kod to będzie aktualnie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pl-PL"/>
        </w:rPr>
        <w:t>przetważany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pl-PL"/>
        </w:rPr>
        <w:t xml:space="preserve"> kod</w:t>
      </w:r>
    </w:p>
    <w:p w14:paraId="29D6C5BA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}</w:t>
      </w:r>
    </w:p>
    <w:p w14:paraId="2F6C283E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</w:p>
    <w:p w14:paraId="6350AACA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pl-PL"/>
        </w:rPr>
        <w:t>return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result.To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(); 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>//Finalne zbudowanie stringa</w:t>
      </w:r>
    </w:p>
    <w:p w14:paraId="28B4E02D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}</w:t>
      </w:r>
    </w:p>
    <w:p w14:paraId="3E08DB31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</w:p>
    <w:p w14:paraId="74CDAD28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  <w:lang w:val="pl-PL"/>
        </w:rPr>
        <w:t>///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pl-PL"/>
        </w:rPr>
        <w:t>&lt;</w:t>
      </w:r>
      <w:proofErr w:type="spellStart"/>
      <w:r>
        <w:rPr>
          <w:rFonts w:ascii="Consolas" w:hAnsi="Consolas" w:cs="Consolas"/>
          <w:color w:val="808080"/>
          <w:sz w:val="19"/>
          <w:szCs w:val="19"/>
          <w:lang w:val="pl-PL"/>
        </w:rPr>
        <w:t>summary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pl-PL"/>
        </w:rPr>
        <w:t>&gt;</w:t>
      </w:r>
    </w:p>
    <w:p w14:paraId="1178C6E1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  <w:lang w:val="pl-PL"/>
        </w:rPr>
        <w:t>///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 xml:space="preserve"> //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pl-PL"/>
        </w:rPr>
        <w:t>Wypełana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pl-PL"/>
        </w:rPr>
        <w:t xml:space="preserve"> słownik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pl-PL"/>
        </w:rPr>
        <w:t>pojedyńczymi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pl-PL"/>
        </w:rPr>
        <w:t xml:space="preserve"> znakami</w:t>
      </w:r>
    </w:p>
    <w:p w14:paraId="61725637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  <w:lang w:val="pl-PL"/>
        </w:rPr>
        <w:t>///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pl-PL"/>
        </w:rPr>
        <w:t>&lt;/</w:t>
      </w:r>
      <w:proofErr w:type="spellStart"/>
      <w:r>
        <w:rPr>
          <w:rFonts w:ascii="Consolas" w:hAnsi="Consolas" w:cs="Consolas"/>
          <w:color w:val="808080"/>
          <w:sz w:val="19"/>
          <w:szCs w:val="19"/>
          <w:lang w:val="pl-PL"/>
        </w:rPr>
        <w:t>summary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pl-PL"/>
        </w:rPr>
        <w:t>&gt;</w:t>
      </w:r>
    </w:p>
    <w:p w14:paraId="7A6269D2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  <w:lang w:val="pl-PL"/>
        </w:rPr>
        <w:t>///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pl-PL"/>
        </w:rPr>
        <w:t>&lt;</w:t>
      </w:r>
      <w:proofErr w:type="spellStart"/>
      <w:r>
        <w:rPr>
          <w:rFonts w:ascii="Consolas" w:hAnsi="Consolas" w:cs="Consolas"/>
          <w:color w:val="808080"/>
          <w:sz w:val="19"/>
          <w:szCs w:val="19"/>
          <w:lang w:val="pl-PL"/>
        </w:rPr>
        <w:t>returns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pl-PL"/>
        </w:rPr>
        <w:t>&gt;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>Słownik do kompresji</w:t>
      </w:r>
      <w:r>
        <w:rPr>
          <w:rFonts w:ascii="Consolas" w:hAnsi="Consolas" w:cs="Consolas"/>
          <w:color w:val="808080"/>
          <w:sz w:val="19"/>
          <w:szCs w:val="19"/>
          <w:lang w:val="pl-PL"/>
        </w:rPr>
        <w:t>&lt;/</w:t>
      </w:r>
      <w:proofErr w:type="spellStart"/>
      <w:r>
        <w:rPr>
          <w:rFonts w:ascii="Consolas" w:hAnsi="Consolas" w:cs="Consolas"/>
          <w:color w:val="808080"/>
          <w:sz w:val="19"/>
          <w:szCs w:val="19"/>
          <w:lang w:val="pl-PL"/>
        </w:rPr>
        <w:t>returns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pl-PL"/>
        </w:rPr>
        <w:t>&gt;</w:t>
      </w:r>
    </w:p>
    <w:p w14:paraId="2C82A86F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priv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Dictionary&lt;</w:t>
      </w:r>
      <w:r>
        <w:rPr>
          <w:rFonts w:ascii="Consolas" w:hAnsi="Consolas" w:cs="Consolas"/>
          <w:color w:val="0000FF"/>
          <w:sz w:val="19"/>
          <w:szCs w:val="19"/>
          <w:lang w:val="pl-PL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ataBloc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CreateDiction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() </w:t>
      </w:r>
    </w:p>
    <w:p w14:paraId="2B8469A4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{</w:t>
      </w:r>
    </w:p>
    <w:p w14:paraId="11D57EB7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Dictionary&lt;</w:t>
      </w:r>
      <w:r>
        <w:rPr>
          <w:rFonts w:ascii="Consolas" w:hAnsi="Consolas" w:cs="Consolas"/>
          <w:color w:val="0000FF"/>
          <w:sz w:val="19"/>
          <w:szCs w:val="19"/>
          <w:lang w:val="pl-PL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ataBloc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iction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Dictionary&lt;</w:t>
      </w:r>
      <w:r>
        <w:rPr>
          <w:rFonts w:ascii="Consolas" w:hAnsi="Consolas" w:cs="Consolas"/>
          <w:color w:val="0000FF"/>
          <w:sz w:val="19"/>
          <w:szCs w:val="19"/>
          <w:lang w:val="pl-PL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ataBloc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&gt;(); 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>//Utworzenie pustego słownika</w:t>
      </w:r>
    </w:p>
    <w:p w14:paraId="466AE68E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</w:p>
    <w:p w14:paraId="0E1BB8A5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pl-PL"/>
        </w:rPr>
        <w:t>for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lang w:val="pl-PL"/>
        </w:rPr>
        <w:t>char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i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char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>.MinVal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; i &lt;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char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>.MaxVal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; i++) 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 xml:space="preserve">//Wpisanie wszystkich możliwych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pl-PL"/>
        </w:rPr>
        <w:t>pojednyńczych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pl-PL"/>
        </w:rPr>
        <w:t xml:space="preserve"> znaków do słownika</w:t>
      </w:r>
    </w:p>
    <w:p w14:paraId="58874A5C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ictionary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i.To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),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ataBloc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ictionary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); 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>//Generowanie kodów polega na przypisaniu aktualnej wielkości słownika</w:t>
      </w:r>
    </w:p>
    <w:p w14:paraId="593CA302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                                                           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>//Ponieważ słownik nigdy nie maleje kody są unikalne</w:t>
      </w:r>
    </w:p>
    <w:p w14:paraId="064659AC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pl-PL"/>
        </w:rPr>
        <w:t>return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iction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;</w:t>
      </w:r>
    </w:p>
    <w:p w14:paraId="53EADC12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}</w:t>
      </w:r>
    </w:p>
    <w:p w14:paraId="74098E67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</w:p>
    <w:p w14:paraId="2DA90CE4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lastRenderedPageBreak/>
        <w:t xml:space="preserve">        </w:t>
      </w:r>
      <w:r>
        <w:rPr>
          <w:rFonts w:ascii="Consolas" w:hAnsi="Consolas" w:cs="Consolas"/>
          <w:color w:val="808080"/>
          <w:sz w:val="19"/>
          <w:szCs w:val="19"/>
          <w:lang w:val="pl-PL"/>
        </w:rPr>
        <w:t>///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pl-PL"/>
        </w:rPr>
        <w:t>&lt;</w:t>
      </w:r>
      <w:proofErr w:type="spellStart"/>
      <w:r>
        <w:rPr>
          <w:rFonts w:ascii="Consolas" w:hAnsi="Consolas" w:cs="Consolas"/>
          <w:color w:val="808080"/>
          <w:sz w:val="19"/>
          <w:szCs w:val="19"/>
          <w:lang w:val="pl-PL"/>
        </w:rPr>
        <w:t>summary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pl-PL"/>
        </w:rPr>
        <w:t>&gt;</w:t>
      </w:r>
    </w:p>
    <w:p w14:paraId="496049E4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  <w:lang w:val="pl-PL"/>
        </w:rPr>
        <w:t>///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pl-PL"/>
        </w:rPr>
        <w:t>Wypełana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pl-PL"/>
        </w:rPr>
        <w:t xml:space="preserve"> słownik kodami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pl-PL"/>
        </w:rPr>
        <w:t>pojedyńczych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pl-PL"/>
        </w:rPr>
        <w:t xml:space="preserve"> znaków</w:t>
      </w:r>
    </w:p>
    <w:p w14:paraId="0DFF791D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  <w:lang w:val="pl-PL"/>
        </w:rPr>
        <w:t>///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pl-PL"/>
        </w:rPr>
        <w:t>&lt;/</w:t>
      </w:r>
      <w:proofErr w:type="spellStart"/>
      <w:r>
        <w:rPr>
          <w:rFonts w:ascii="Consolas" w:hAnsi="Consolas" w:cs="Consolas"/>
          <w:color w:val="808080"/>
          <w:sz w:val="19"/>
          <w:szCs w:val="19"/>
          <w:lang w:val="pl-PL"/>
        </w:rPr>
        <w:t>summary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pl-PL"/>
        </w:rPr>
        <w:t>&gt;</w:t>
      </w:r>
    </w:p>
    <w:p w14:paraId="1CD5F360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  <w:lang w:val="pl-PL"/>
        </w:rPr>
        <w:t>///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pl-PL"/>
        </w:rPr>
        <w:t>&lt;</w:t>
      </w:r>
      <w:proofErr w:type="spellStart"/>
      <w:r>
        <w:rPr>
          <w:rFonts w:ascii="Consolas" w:hAnsi="Consolas" w:cs="Consolas"/>
          <w:color w:val="808080"/>
          <w:sz w:val="19"/>
          <w:szCs w:val="19"/>
          <w:lang w:val="pl-PL"/>
        </w:rPr>
        <w:t>returns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pl-PL"/>
        </w:rPr>
        <w:t>&gt;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 xml:space="preserve">Słownik do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pl-PL"/>
        </w:rPr>
        <w:t>dekompresjii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pl-PL"/>
        </w:rPr>
        <w:t>&lt;/</w:t>
      </w:r>
      <w:proofErr w:type="spellStart"/>
      <w:r>
        <w:rPr>
          <w:rFonts w:ascii="Consolas" w:hAnsi="Consolas" w:cs="Consolas"/>
          <w:color w:val="808080"/>
          <w:sz w:val="19"/>
          <w:szCs w:val="19"/>
          <w:lang w:val="pl-PL"/>
        </w:rPr>
        <w:t>returns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pl-PL"/>
        </w:rPr>
        <w:t>&gt;</w:t>
      </w:r>
    </w:p>
    <w:p w14:paraId="56E6794C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priv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Dictionary&lt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ataBloc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lang w:val="pl-PL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CreateDecmpressionDiction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)</w:t>
      </w:r>
    </w:p>
    <w:p w14:paraId="62C84720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{</w:t>
      </w:r>
    </w:p>
    <w:p w14:paraId="385D93C2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Dictionary&lt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ataBloc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lang w:val="pl-PL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iction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Dictionary&lt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ataBloc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lang w:val="pl-PL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&gt;(); 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>//Utworzenie pustego słownika</w:t>
      </w:r>
    </w:p>
    <w:p w14:paraId="78FA39FD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</w:p>
    <w:p w14:paraId="328F87D0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pl-PL"/>
        </w:rPr>
        <w:t>for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lang w:val="pl-PL"/>
        </w:rPr>
        <w:t>char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i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char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>.MinVal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; i &lt;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char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>.MaxVal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; i++) 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 xml:space="preserve">//Wpisanie do słownika kodów wszystkich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pl-PL"/>
        </w:rPr>
        <w:t>pojedyńczych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pl-PL"/>
        </w:rPr>
        <w:t xml:space="preserve"> znaków</w:t>
      </w:r>
    </w:p>
    <w:p w14:paraId="4759F56D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ictionary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ataBloc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ictionary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i.To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()); 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>//Generowanie kodów polega na przypisaniu aktualnej wielkości słownika</w:t>
      </w:r>
    </w:p>
    <w:p w14:paraId="61293FA5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                                                           </w:t>
      </w:r>
      <w:r>
        <w:rPr>
          <w:rFonts w:ascii="Consolas" w:hAnsi="Consolas" w:cs="Consolas"/>
          <w:color w:val="008000"/>
          <w:sz w:val="19"/>
          <w:szCs w:val="19"/>
          <w:lang w:val="pl-PL"/>
        </w:rPr>
        <w:t>//Ponieważ słownik nigdy nie maleje kody są unikalne</w:t>
      </w:r>
    </w:p>
    <w:p w14:paraId="067B901C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</w:p>
    <w:p w14:paraId="4D543C9E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pl-PL"/>
        </w:rPr>
        <w:t>return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iction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;</w:t>
      </w:r>
    </w:p>
    <w:p w14:paraId="33A646F3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}</w:t>
      </w:r>
    </w:p>
    <w:p w14:paraId="0CFCB20B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}</w:t>
      </w:r>
    </w:p>
    <w:p w14:paraId="55471AB3" w14:textId="77777777" w:rsidR="00C63002" w:rsidRDefault="00C63002" w:rsidP="00C630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>}</w:t>
      </w:r>
    </w:p>
    <w:p w14:paraId="796E4E64" w14:textId="670D50FB" w:rsidR="00C63002" w:rsidRDefault="00352950" w:rsidP="00352950">
      <w:pPr>
        <w:pStyle w:val="Nagwek2"/>
        <w:rPr>
          <w:lang w:val="pl-PL"/>
        </w:rPr>
      </w:pPr>
      <w:proofErr w:type="spellStart"/>
      <w:r>
        <w:rPr>
          <w:lang w:val="pl-PL"/>
        </w:rPr>
        <w:t>ConsoleInterface.cs</w:t>
      </w:r>
      <w:proofErr w:type="spellEnd"/>
    </w:p>
    <w:p w14:paraId="5D7C41B2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System;</w:t>
      </w:r>
    </w:p>
    <w:p w14:paraId="02F1405B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System.IO;</w:t>
      </w:r>
    </w:p>
    <w:p w14:paraId="7C3E8BBE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System.Collections.Gener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;</w:t>
      </w:r>
    </w:p>
    <w:p w14:paraId="0683EA12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</w:p>
    <w:p w14:paraId="0DB76A44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LZW_Compersion</w:t>
      </w:r>
      <w:proofErr w:type="spellEnd"/>
    </w:p>
    <w:p w14:paraId="50746F3F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>{</w:t>
      </w:r>
    </w:p>
    <w:p w14:paraId="1DDC94BD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ataBloc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= UInt32;</w:t>
      </w:r>
    </w:p>
    <w:p w14:paraId="3242C9C3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</w:p>
    <w:p w14:paraId="47431308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lang w:val="pl-PL"/>
        </w:rPr>
        <w:t>public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pl-PL"/>
        </w:rPr>
        <w:t>ConsoleInterface</w:t>
      </w:r>
      <w:proofErr w:type="spellEnd"/>
    </w:p>
    <w:p w14:paraId="733E07E6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{</w:t>
      </w:r>
    </w:p>
    <w:p w14:paraId="2DC1F545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pl-PL"/>
        </w:rPr>
        <w:t>public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HandleCommandlineArgumen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</w:t>
      </w:r>
      <w:r>
        <w:rPr>
          <w:rFonts w:ascii="Consolas" w:hAnsi="Consolas" w:cs="Consolas"/>
          <w:color w:val="0000FF"/>
          <w:sz w:val="19"/>
          <w:szCs w:val="19"/>
          <w:lang w:val="pl-PL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)</w:t>
      </w:r>
    </w:p>
    <w:p w14:paraId="04EB3582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{</w:t>
      </w:r>
    </w:p>
    <w:p w14:paraId="4E705CBF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swit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[0])</w:t>
      </w:r>
    </w:p>
    <w:p w14:paraId="47A2DEC8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{</w:t>
      </w:r>
    </w:p>
    <w:p w14:paraId="4E497EDD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ca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pl-PL"/>
        </w:rPr>
        <w:t>"-c"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>:</w:t>
      </w:r>
    </w:p>
    <w:p w14:paraId="7494C6D0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TryToCompre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[1]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[2]);</w:t>
      </w:r>
    </w:p>
    <w:p w14:paraId="0A9C144C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brea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;</w:t>
      </w:r>
    </w:p>
    <w:p w14:paraId="20C36F78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ca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pl-PL"/>
        </w:rPr>
        <w:t>"-d"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>:</w:t>
      </w:r>
    </w:p>
    <w:p w14:paraId="0498097E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TryToDecompre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[1]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[2]);</w:t>
      </w:r>
    </w:p>
    <w:p w14:paraId="57B0D168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brea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;</w:t>
      </w:r>
    </w:p>
    <w:p w14:paraId="355E6A2F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ca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pl-PL"/>
        </w:rPr>
        <w:t>"-demo"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>:</w:t>
      </w:r>
    </w:p>
    <w:p w14:paraId="021C5A08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RunDem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);</w:t>
      </w:r>
    </w:p>
    <w:p w14:paraId="14B686ED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brea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;</w:t>
      </w:r>
    </w:p>
    <w:p w14:paraId="3962F769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ca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pl-PL"/>
        </w:rPr>
        <w:t>"-h"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>:</w:t>
      </w:r>
    </w:p>
    <w:p w14:paraId="24BA424D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defaul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:</w:t>
      </w:r>
    </w:p>
    <w:p w14:paraId="188E3E92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isplayHelp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);</w:t>
      </w:r>
    </w:p>
    <w:p w14:paraId="24031C2A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brea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;</w:t>
      </w:r>
    </w:p>
    <w:p w14:paraId="265C48C8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}</w:t>
      </w:r>
    </w:p>
    <w:p w14:paraId="3D60EC1C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}</w:t>
      </w:r>
    </w:p>
    <w:p w14:paraId="4A4EC4A4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</w:p>
    <w:p w14:paraId="4ADA9295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priv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isplayHelp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)</w:t>
      </w:r>
    </w:p>
    <w:p w14:paraId="3E363126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{</w:t>
      </w:r>
    </w:p>
    <w:p w14:paraId="40086289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pl-PL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helpMessag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=</w:t>
      </w:r>
    </w:p>
    <w:p w14:paraId="1CB8F28B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</w:t>
      </w:r>
      <w:r>
        <w:rPr>
          <w:rFonts w:ascii="Consolas" w:hAnsi="Consolas" w:cs="Consolas"/>
          <w:color w:val="A31515"/>
          <w:sz w:val="19"/>
          <w:szCs w:val="19"/>
          <w:lang w:val="pl-PL"/>
        </w:rPr>
        <w:t>"POMOC</w:t>
      </w:r>
      <w:r>
        <w:rPr>
          <w:rFonts w:ascii="Consolas" w:hAnsi="Consolas" w:cs="Consolas"/>
          <w:color w:val="FF007F"/>
          <w:sz w:val="19"/>
          <w:szCs w:val="19"/>
          <w:lang w:val="pl-PL"/>
        </w:rPr>
        <w:t>\n</w:t>
      </w:r>
      <w:r>
        <w:rPr>
          <w:rFonts w:ascii="Consolas" w:hAnsi="Consolas" w:cs="Consolas"/>
          <w:color w:val="FF66B2"/>
          <w:sz w:val="19"/>
          <w:szCs w:val="19"/>
          <w:lang w:val="pl-PL"/>
        </w:rPr>
        <w:t>\n</w:t>
      </w:r>
      <w:r>
        <w:rPr>
          <w:rFonts w:ascii="Consolas" w:hAnsi="Consolas" w:cs="Consolas"/>
          <w:color w:val="A31515"/>
          <w:sz w:val="19"/>
          <w:szCs w:val="19"/>
          <w:lang w:val="pl-PL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+</w:t>
      </w:r>
    </w:p>
    <w:p w14:paraId="7E3D90FD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</w:t>
      </w:r>
      <w:r>
        <w:rPr>
          <w:rFonts w:ascii="Consolas" w:hAnsi="Consolas" w:cs="Consolas"/>
          <w:color w:val="A31515"/>
          <w:sz w:val="19"/>
          <w:szCs w:val="19"/>
          <w:lang w:val="pl-PL"/>
        </w:rPr>
        <w:t>"| Parametr                             | Opis                                                              |</w:t>
      </w:r>
      <w:r>
        <w:rPr>
          <w:rFonts w:ascii="Consolas" w:hAnsi="Consolas" w:cs="Consolas"/>
          <w:color w:val="FF007F"/>
          <w:sz w:val="19"/>
          <w:szCs w:val="19"/>
          <w:lang w:val="pl-PL"/>
        </w:rPr>
        <w:t>\n</w:t>
      </w:r>
      <w:r>
        <w:rPr>
          <w:rFonts w:ascii="Consolas" w:hAnsi="Consolas" w:cs="Consolas"/>
          <w:color w:val="A31515"/>
          <w:sz w:val="19"/>
          <w:szCs w:val="19"/>
          <w:lang w:val="pl-PL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+</w:t>
      </w:r>
    </w:p>
    <w:p w14:paraId="1AF03997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</w:t>
      </w:r>
      <w:r>
        <w:rPr>
          <w:rFonts w:ascii="Consolas" w:hAnsi="Consolas" w:cs="Consolas"/>
          <w:color w:val="A31515"/>
          <w:sz w:val="19"/>
          <w:szCs w:val="19"/>
          <w:lang w:val="pl-PL"/>
        </w:rPr>
        <w:t>"|--------------------------------------|-------------------------------------------------------------------|</w:t>
      </w:r>
      <w:r>
        <w:rPr>
          <w:rFonts w:ascii="Consolas" w:hAnsi="Consolas" w:cs="Consolas"/>
          <w:color w:val="FF007F"/>
          <w:sz w:val="19"/>
          <w:szCs w:val="19"/>
          <w:lang w:val="pl-PL"/>
        </w:rPr>
        <w:t>\n</w:t>
      </w:r>
      <w:r>
        <w:rPr>
          <w:rFonts w:ascii="Consolas" w:hAnsi="Consolas" w:cs="Consolas"/>
          <w:color w:val="A31515"/>
          <w:sz w:val="19"/>
          <w:szCs w:val="19"/>
          <w:lang w:val="pl-PL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+</w:t>
      </w:r>
    </w:p>
    <w:p w14:paraId="0CDE1D1E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</w:t>
      </w:r>
      <w:r>
        <w:rPr>
          <w:rFonts w:ascii="Consolas" w:hAnsi="Consolas" w:cs="Consolas"/>
          <w:color w:val="A31515"/>
          <w:sz w:val="19"/>
          <w:szCs w:val="19"/>
          <w:lang w:val="pl-PL"/>
        </w:rPr>
        <w:t>"| -h                                   | Wyświetla pomoc                                                   |</w:t>
      </w:r>
      <w:r>
        <w:rPr>
          <w:rFonts w:ascii="Consolas" w:hAnsi="Consolas" w:cs="Consolas"/>
          <w:color w:val="FF007F"/>
          <w:sz w:val="19"/>
          <w:szCs w:val="19"/>
          <w:lang w:val="pl-PL"/>
        </w:rPr>
        <w:t>\n</w:t>
      </w:r>
      <w:r>
        <w:rPr>
          <w:rFonts w:ascii="Consolas" w:hAnsi="Consolas" w:cs="Consolas"/>
          <w:color w:val="A31515"/>
          <w:sz w:val="19"/>
          <w:szCs w:val="19"/>
          <w:lang w:val="pl-PL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+</w:t>
      </w:r>
    </w:p>
    <w:p w14:paraId="400FB169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lastRenderedPageBreak/>
        <w:t xml:space="preserve">                </w:t>
      </w:r>
      <w:r>
        <w:rPr>
          <w:rFonts w:ascii="Consolas" w:hAnsi="Consolas" w:cs="Consolas"/>
          <w:color w:val="A31515"/>
          <w:sz w:val="19"/>
          <w:szCs w:val="19"/>
          <w:lang w:val="pl-PL"/>
        </w:rPr>
        <w:t>"| -c &lt;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pl-PL"/>
        </w:rPr>
        <w:t>plik_wejściow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pl-PL"/>
        </w:rPr>
        <w:t>&gt; &lt;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pl-PL"/>
        </w:rPr>
        <w:t>plik_wyjściow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pl-PL"/>
        </w:rPr>
        <w:t>&gt; | Kompresuje plik wejściowy i zapisuje rezultat w pliku wynikowym   |</w:t>
      </w:r>
      <w:r>
        <w:rPr>
          <w:rFonts w:ascii="Consolas" w:hAnsi="Consolas" w:cs="Consolas"/>
          <w:color w:val="FF007F"/>
          <w:sz w:val="19"/>
          <w:szCs w:val="19"/>
          <w:lang w:val="pl-PL"/>
        </w:rPr>
        <w:t>\n</w:t>
      </w:r>
      <w:r>
        <w:rPr>
          <w:rFonts w:ascii="Consolas" w:hAnsi="Consolas" w:cs="Consolas"/>
          <w:color w:val="A31515"/>
          <w:sz w:val="19"/>
          <w:szCs w:val="19"/>
          <w:lang w:val="pl-PL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+</w:t>
      </w:r>
    </w:p>
    <w:p w14:paraId="3515D4C0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</w:t>
      </w:r>
      <w:r>
        <w:rPr>
          <w:rFonts w:ascii="Consolas" w:hAnsi="Consolas" w:cs="Consolas"/>
          <w:color w:val="A31515"/>
          <w:sz w:val="19"/>
          <w:szCs w:val="19"/>
          <w:lang w:val="pl-PL"/>
        </w:rPr>
        <w:t>"| -d &lt;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pl-PL"/>
        </w:rPr>
        <w:t>plik_wejściow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pl-PL"/>
        </w:rPr>
        <w:t>&gt; &lt;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pl-PL"/>
        </w:rPr>
        <w:t>plik_wyjściow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pl-PL"/>
        </w:rPr>
        <w:t>&gt; | Dekompresuje plik wejściowy i zapisuje rezultat w pliku wynikowym |</w:t>
      </w:r>
      <w:r>
        <w:rPr>
          <w:rFonts w:ascii="Consolas" w:hAnsi="Consolas" w:cs="Consolas"/>
          <w:color w:val="FF007F"/>
          <w:sz w:val="19"/>
          <w:szCs w:val="19"/>
          <w:lang w:val="pl-PL"/>
        </w:rPr>
        <w:t>\n</w:t>
      </w:r>
      <w:r>
        <w:rPr>
          <w:rFonts w:ascii="Consolas" w:hAnsi="Consolas" w:cs="Consolas"/>
          <w:color w:val="A31515"/>
          <w:sz w:val="19"/>
          <w:szCs w:val="19"/>
          <w:lang w:val="pl-PL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+</w:t>
      </w:r>
    </w:p>
    <w:p w14:paraId="218F87CB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</w:t>
      </w:r>
      <w:r>
        <w:rPr>
          <w:rFonts w:ascii="Consolas" w:hAnsi="Consolas" w:cs="Consolas"/>
          <w:color w:val="A31515"/>
          <w:sz w:val="19"/>
          <w:szCs w:val="19"/>
          <w:lang w:val="pl-PL"/>
        </w:rPr>
        <w:t>"| -demo                                | Uruchamia demonstrację działania programu                         |</w:t>
      </w:r>
      <w:r>
        <w:rPr>
          <w:rFonts w:ascii="Consolas" w:hAnsi="Consolas" w:cs="Consolas"/>
          <w:color w:val="FF007F"/>
          <w:sz w:val="19"/>
          <w:szCs w:val="19"/>
          <w:lang w:val="pl-PL"/>
        </w:rPr>
        <w:t>\n</w:t>
      </w:r>
      <w:r>
        <w:rPr>
          <w:rFonts w:ascii="Consolas" w:hAnsi="Consolas" w:cs="Consolas"/>
          <w:color w:val="A31515"/>
          <w:sz w:val="19"/>
          <w:szCs w:val="19"/>
          <w:lang w:val="pl-PL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>;</w:t>
      </w:r>
    </w:p>
    <w:p w14:paraId="1A593983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</w:p>
    <w:p w14:paraId="6C0003FE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helpMessag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);</w:t>
      </w:r>
    </w:p>
    <w:p w14:paraId="57A62A52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}</w:t>
      </w:r>
    </w:p>
    <w:p w14:paraId="1CB28028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</w:p>
    <w:p w14:paraId="06EB3562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priv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RunDem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)</w:t>
      </w:r>
    </w:p>
    <w:p w14:paraId="086BA295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{</w:t>
      </w:r>
    </w:p>
    <w:p w14:paraId="2448E787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pl-PL"/>
        </w:rPr>
        <w:t>"DEMO</w:t>
      </w:r>
      <w:r>
        <w:rPr>
          <w:rFonts w:ascii="Consolas" w:hAnsi="Consolas" w:cs="Consolas"/>
          <w:color w:val="FF007F"/>
          <w:sz w:val="19"/>
          <w:szCs w:val="19"/>
          <w:lang w:val="pl-PL"/>
        </w:rPr>
        <w:t>\n</w:t>
      </w:r>
      <w:r>
        <w:rPr>
          <w:rFonts w:ascii="Consolas" w:hAnsi="Consolas" w:cs="Consolas"/>
          <w:color w:val="A31515"/>
          <w:sz w:val="19"/>
          <w:szCs w:val="19"/>
          <w:lang w:val="pl-PL"/>
        </w:rPr>
        <w:t>--------------------------------------</w:t>
      </w:r>
      <w:r>
        <w:rPr>
          <w:rFonts w:ascii="Consolas" w:hAnsi="Consolas" w:cs="Consolas"/>
          <w:color w:val="FF007F"/>
          <w:sz w:val="19"/>
          <w:szCs w:val="19"/>
          <w:lang w:val="pl-PL"/>
        </w:rPr>
        <w:t>\n</w:t>
      </w:r>
      <w:r>
        <w:rPr>
          <w:rFonts w:ascii="Consolas" w:hAnsi="Consolas" w:cs="Consolas"/>
          <w:color w:val="A31515"/>
          <w:sz w:val="19"/>
          <w:szCs w:val="19"/>
          <w:lang w:val="pl-PL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>);</w:t>
      </w:r>
    </w:p>
    <w:p w14:paraId="1BE6DEC4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</w:p>
    <w:p w14:paraId="02FCCBF1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pl-PL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iliada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  <w:lang w:val="pl-PL"/>
        </w:rPr>
        <w:t>"iliada.txt"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, compressed1 = </w:t>
      </w:r>
      <w:r>
        <w:rPr>
          <w:rFonts w:ascii="Consolas" w:hAnsi="Consolas" w:cs="Consolas"/>
          <w:color w:val="A31515"/>
          <w:sz w:val="19"/>
          <w:szCs w:val="19"/>
          <w:lang w:val="pl-PL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pl-PL"/>
        </w:rPr>
        <w:t>iliada.lzw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pl-PL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, decompressed1 = </w:t>
      </w:r>
      <w:r>
        <w:rPr>
          <w:rFonts w:ascii="Consolas" w:hAnsi="Consolas" w:cs="Consolas"/>
          <w:color w:val="A31515"/>
          <w:sz w:val="19"/>
          <w:szCs w:val="19"/>
          <w:lang w:val="pl-PL"/>
        </w:rPr>
        <w:t>"ZDEKOMPRESOWANE_iliada.txt"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>;</w:t>
      </w:r>
    </w:p>
    <w:p w14:paraId="37287BA6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pl-PL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harryPott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  <w:lang w:val="pl-PL"/>
        </w:rPr>
        <w:t>"Harry_Potter.txt"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, compressed2 = </w:t>
      </w:r>
      <w:r>
        <w:rPr>
          <w:rFonts w:ascii="Consolas" w:hAnsi="Consolas" w:cs="Consolas"/>
          <w:color w:val="A31515"/>
          <w:sz w:val="19"/>
          <w:szCs w:val="19"/>
          <w:lang w:val="pl-PL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pl-PL"/>
        </w:rPr>
        <w:t>Harry_Potter.lzw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pl-PL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, decompressed2 = </w:t>
      </w:r>
      <w:r>
        <w:rPr>
          <w:rFonts w:ascii="Consolas" w:hAnsi="Consolas" w:cs="Consolas"/>
          <w:color w:val="A31515"/>
          <w:sz w:val="19"/>
          <w:szCs w:val="19"/>
          <w:lang w:val="pl-PL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pl-PL"/>
        </w:rPr>
        <w:t>ZDEKOMPRESOWANE_Harry_Potte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pl-PL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>;</w:t>
      </w:r>
    </w:p>
    <w:p w14:paraId="271C5165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</w:p>
    <w:p w14:paraId="046B621E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(!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File.Exis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iliada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))</w:t>
      </w:r>
    </w:p>
    <w:p w14:paraId="269FC4E2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{</w:t>
      </w:r>
    </w:p>
    <w:p w14:paraId="5A50DD7A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pl-PL"/>
        </w:rPr>
        <w:t xml:space="preserve">$"Demo wymaka pliku 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iliada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pl-PL"/>
        </w:rPr>
        <w:t xml:space="preserve"> w katalogu z programem"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>);</w:t>
      </w:r>
    </w:p>
    <w:p w14:paraId="6B4D872E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}</w:t>
      </w:r>
    </w:p>
    <w:p w14:paraId="1847E534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</w:p>
    <w:p w14:paraId="1930A82D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pl-PL"/>
        </w:rPr>
        <w:t xml:space="preserve">"W ramach demonstracji zostanie przetworzona Iliada Homera i pierwsza część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pl-PL"/>
        </w:rPr>
        <w:t>Harego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pl-PL"/>
        </w:rPr>
        <w:t xml:space="preserve"> Potera</w:t>
      </w:r>
      <w:r>
        <w:rPr>
          <w:rFonts w:ascii="Consolas" w:hAnsi="Consolas" w:cs="Consolas"/>
          <w:color w:val="FF007F"/>
          <w:sz w:val="19"/>
          <w:szCs w:val="19"/>
          <w:lang w:val="pl-PL"/>
        </w:rPr>
        <w:t>\n</w:t>
      </w:r>
      <w:r>
        <w:rPr>
          <w:rFonts w:ascii="Consolas" w:hAnsi="Consolas" w:cs="Consolas"/>
          <w:color w:val="A31515"/>
          <w:sz w:val="19"/>
          <w:szCs w:val="19"/>
          <w:lang w:val="pl-PL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>);</w:t>
      </w:r>
    </w:p>
    <w:p w14:paraId="7AB0873B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</w:p>
    <w:p w14:paraId="6140EE2C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pl-PL"/>
        </w:rPr>
        <w:t xml:space="preserve">"ILIADA: </w:t>
      </w:r>
      <w:r>
        <w:rPr>
          <w:rFonts w:ascii="Consolas" w:hAnsi="Consolas" w:cs="Consolas"/>
          <w:color w:val="FF007F"/>
          <w:sz w:val="19"/>
          <w:szCs w:val="19"/>
          <w:lang w:val="pl-PL"/>
        </w:rPr>
        <w:t>\n</w:t>
      </w:r>
      <w:r>
        <w:rPr>
          <w:rFonts w:ascii="Consolas" w:hAnsi="Consolas" w:cs="Consolas"/>
          <w:color w:val="A31515"/>
          <w:sz w:val="19"/>
          <w:szCs w:val="19"/>
          <w:lang w:val="pl-PL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>);</w:t>
      </w:r>
    </w:p>
    <w:p w14:paraId="12FE050C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TryToCompre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iliada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, compressed1);</w:t>
      </w:r>
    </w:p>
    <w:p w14:paraId="361468E3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TryToDecompre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compressed1, decompressed1);</w:t>
      </w:r>
    </w:p>
    <w:p w14:paraId="4808A9E6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</w:p>
    <w:p w14:paraId="0F6AC9CE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pl-PL"/>
        </w:rPr>
        <w:t>"</w:t>
      </w:r>
      <w:r>
        <w:rPr>
          <w:rFonts w:ascii="Consolas" w:hAnsi="Consolas" w:cs="Consolas"/>
          <w:color w:val="FF007F"/>
          <w:sz w:val="19"/>
          <w:szCs w:val="19"/>
          <w:lang w:val="pl-PL"/>
        </w:rPr>
        <w:t>\</w:t>
      </w:r>
      <w:proofErr w:type="spellStart"/>
      <w:r>
        <w:rPr>
          <w:rFonts w:ascii="Consolas" w:hAnsi="Consolas" w:cs="Consolas"/>
          <w:color w:val="FF007F"/>
          <w:sz w:val="19"/>
          <w:szCs w:val="19"/>
          <w:lang w:val="pl-PL"/>
        </w:rPr>
        <w:t>n</w:t>
      </w:r>
      <w:r>
        <w:rPr>
          <w:rFonts w:ascii="Consolas" w:hAnsi="Consolas" w:cs="Consolas"/>
          <w:color w:val="A31515"/>
          <w:sz w:val="19"/>
          <w:szCs w:val="19"/>
          <w:lang w:val="pl-PL"/>
        </w:rPr>
        <w:t>HARR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pl-PL"/>
        </w:rPr>
        <w:t xml:space="preserve"> POTTER: </w:t>
      </w:r>
      <w:r>
        <w:rPr>
          <w:rFonts w:ascii="Consolas" w:hAnsi="Consolas" w:cs="Consolas"/>
          <w:color w:val="FF007F"/>
          <w:sz w:val="19"/>
          <w:szCs w:val="19"/>
          <w:lang w:val="pl-PL"/>
        </w:rPr>
        <w:t>\n</w:t>
      </w:r>
      <w:r>
        <w:rPr>
          <w:rFonts w:ascii="Consolas" w:hAnsi="Consolas" w:cs="Consolas"/>
          <w:color w:val="A31515"/>
          <w:sz w:val="19"/>
          <w:szCs w:val="19"/>
          <w:lang w:val="pl-PL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>);</w:t>
      </w:r>
    </w:p>
    <w:p w14:paraId="0ECC90DF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TryToCompre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harryPott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, compressed2);</w:t>
      </w:r>
    </w:p>
    <w:p w14:paraId="58DE74DB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TryToDecompre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compressed2, decompressed2);</w:t>
      </w:r>
    </w:p>
    <w:p w14:paraId="6935D816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}</w:t>
      </w:r>
    </w:p>
    <w:p w14:paraId="51AFBEB9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</w:p>
    <w:p w14:paraId="5E34AD46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priv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TryToCompre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</w:t>
      </w:r>
      <w:r>
        <w:rPr>
          <w:rFonts w:ascii="Consolas" w:hAnsi="Consolas" w:cs="Consolas"/>
          <w:color w:val="0000FF"/>
          <w:sz w:val="19"/>
          <w:szCs w:val="19"/>
          <w:lang w:val="pl-PL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inputF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lang w:val="pl-PL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outputF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)</w:t>
      </w:r>
    </w:p>
    <w:p w14:paraId="25E8501D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{</w:t>
      </w:r>
    </w:p>
    <w:p w14:paraId="5C5641C6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pl-PL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data;</w:t>
      </w:r>
    </w:p>
    <w:p w14:paraId="74262F94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</w:p>
    <w:p w14:paraId="77FC3B1F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try</w:t>
      </w:r>
      <w:proofErr w:type="spellEnd"/>
    </w:p>
    <w:p w14:paraId="227505EE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{</w:t>
      </w:r>
    </w:p>
    <w:p w14:paraId="7E714410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data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File.ReadAll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inputF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);</w:t>
      </w:r>
    </w:p>
    <w:p w14:paraId="5A4D1A63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ata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&lt;= 0)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thro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IOExceptio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);</w:t>
      </w:r>
    </w:p>
    <w:p w14:paraId="5AFA3C7A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}</w:t>
      </w:r>
    </w:p>
    <w:p w14:paraId="4CEEFF78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cat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FileNotFoundExceptio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)</w:t>
      </w:r>
    </w:p>
    <w:p w14:paraId="07CB6EB2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{</w:t>
      </w:r>
    </w:p>
    <w:p w14:paraId="22625CD0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pl-PL"/>
        </w:rPr>
        <w:t>"Nie udało się odnaleźć wskazanego pliku"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>);</w:t>
      </w:r>
    </w:p>
    <w:p w14:paraId="328F493E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val="pl-PL"/>
        </w:rPr>
        <w:t>return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>;</w:t>
      </w:r>
    </w:p>
    <w:p w14:paraId="3DF99369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}</w:t>
      </w:r>
    </w:p>
    <w:p w14:paraId="2A98EC5A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cat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Exceptio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)</w:t>
      </w:r>
    </w:p>
    <w:p w14:paraId="47AFFDEE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{</w:t>
      </w:r>
    </w:p>
    <w:p w14:paraId="45AD6702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pl-PL"/>
        </w:rPr>
        <w:t>"Wystąpił błąd podczas czytana pliku z danymi"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>);</w:t>
      </w:r>
    </w:p>
    <w:p w14:paraId="28557F82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val="pl-PL"/>
        </w:rPr>
        <w:t>return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>;</w:t>
      </w:r>
    </w:p>
    <w:p w14:paraId="73097883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}</w:t>
      </w:r>
    </w:p>
    <w:p w14:paraId="4D613512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</w:p>
    <w:p w14:paraId="253DDA91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ataBloc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compresse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LZW.Compre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data);</w:t>
      </w:r>
    </w:p>
    <w:p w14:paraId="50F6BD26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</w:p>
    <w:p w14:paraId="24C337CB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try</w:t>
      </w:r>
      <w:proofErr w:type="spellEnd"/>
    </w:p>
    <w:p w14:paraId="70402A2E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{</w:t>
      </w:r>
    </w:p>
    <w:p w14:paraId="689F12D5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lastRenderedPageBreak/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BinaryWrit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writ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BinaryWrit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File.Ope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outputF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FileMode.Cre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)))</w:t>
      </w:r>
    </w:p>
    <w:p w14:paraId="39A2536A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{</w:t>
      </w:r>
    </w:p>
    <w:p w14:paraId="2366E1C7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ataBloc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bloc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pl-PL"/>
        </w:rPr>
        <w:t>in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compresse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)</w:t>
      </w:r>
    </w:p>
    <w:p w14:paraId="3CF041B8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    {</w:t>
      </w:r>
    </w:p>
    <w:p w14:paraId="6816130C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writer.Wri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bloc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);</w:t>
      </w:r>
    </w:p>
    <w:p w14:paraId="31E5A015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    }</w:t>
      </w:r>
    </w:p>
    <w:p w14:paraId="513B0E9C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}</w:t>
      </w:r>
    </w:p>
    <w:p w14:paraId="61AC4D5D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}</w:t>
      </w:r>
    </w:p>
    <w:p w14:paraId="2A20C8B2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cat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Exceptio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e)</w:t>
      </w:r>
    </w:p>
    <w:p w14:paraId="46C01B52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{</w:t>
      </w:r>
    </w:p>
    <w:p w14:paraId="52E4FDA4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pl-PL"/>
        </w:rPr>
        <w:t>"Wystąpił błąd podczas zapisu do pliku"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>);</w:t>
      </w:r>
    </w:p>
    <w:p w14:paraId="35E36926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val="pl-PL"/>
        </w:rPr>
        <w:t>return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>;</w:t>
      </w:r>
    </w:p>
    <w:p w14:paraId="7045B835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}</w:t>
      </w:r>
    </w:p>
    <w:p w14:paraId="3DB8CE8D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</w:p>
    <w:p w14:paraId="75D8D674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isplayCompression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inputF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outputF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);</w:t>
      </w:r>
    </w:p>
    <w:p w14:paraId="1AA81B2D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}</w:t>
      </w:r>
    </w:p>
    <w:p w14:paraId="3E274AB7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</w:p>
    <w:p w14:paraId="046A1F42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priv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TryToDecompre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</w:t>
      </w:r>
      <w:r>
        <w:rPr>
          <w:rFonts w:ascii="Consolas" w:hAnsi="Consolas" w:cs="Consolas"/>
          <w:color w:val="0000FF"/>
          <w:sz w:val="19"/>
          <w:szCs w:val="19"/>
          <w:lang w:val="pl-PL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inputF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lang w:val="pl-PL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outputF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)</w:t>
      </w:r>
    </w:p>
    <w:p w14:paraId="763DD31B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{</w:t>
      </w:r>
    </w:p>
    <w:p w14:paraId="3CD8B27D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List&lt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ataBloc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&gt; data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List&lt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ataBloc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&gt;();</w:t>
      </w:r>
    </w:p>
    <w:p w14:paraId="60442CAA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</w:p>
    <w:p w14:paraId="32726BFF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try</w:t>
      </w:r>
      <w:proofErr w:type="spellEnd"/>
    </w:p>
    <w:p w14:paraId="6AA5E13D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{</w:t>
      </w:r>
    </w:p>
    <w:p w14:paraId="78BEC590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BinaryRead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read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BinaryRead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File.Ope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inputF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FileMode.Ope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)))</w:t>
      </w:r>
    </w:p>
    <w:p w14:paraId="49AE0E70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{</w:t>
      </w:r>
    </w:p>
    <w:p w14:paraId="356CB289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lo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positio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= 0;</w:t>
      </w:r>
    </w:p>
    <w:p w14:paraId="2609EF10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lo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reader.BaseStream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;</w:t>
      </w:r>
    </w:p>
    <w:p w14:paraId="6625029D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</w:p>
    <w:p w14:paraId="34E23E04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positio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)</w:t>
      </w:r>
    </w:p>
    <w:p w14:paraId="6671F864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    {</w:t>
      </w:r>
    </w:p>
    <w:p w14:paraId="3D530578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ata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reader.ReadUInt32());</w:t>
      </w:r>
    </w:p>
    <w:p w14:paraId="3505B113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positio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+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sizeo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ataBloc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);</w:t>
      </w:r>
    </w:p>
    <w:p w14:paraId="3666EFA2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    }</w:t>
      </w:r>
    </w:p>
    <w:p w14:paraId="2603E981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}</w:t>
      </w:r>
    </w:p>
    <w:p w14:paraId="7F21B08F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}</w:t>
      </w:r>
    </w:p>
    <w:p w14:paraId="4A7F4EB7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cat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FileNotFoundExceptio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)</w:t>
      </w:r>
    </w:p>
    <w:p w14:paraId="10FBAA8F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{</w:t>
      </w:r>
    </w:p>
    <w:p w14:paraId="21CAEEE4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pl-PL"/>
        </w:rPr>
        <w:t>"Nie udało się odnaleźć wskazanego pliku"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>);</w:t>
      </w:r>
    </w:p>
    <w:p w14:paraId="013B6A7D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val="pl-PL"/>
        </w:rPr>
        <w:t>return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>;</w:t>
      </w:r>
    </w:p>
    <w:p w14:paraId="5F70DFBA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}</w:t>
      </w:r>
    </w:p>
    <w:p w14:paraId="0843C3C2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cat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Exceptio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)</w:t>
      </w:r>
    </w:p>
    <w:p w14:paraId="2AB9989C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{</w:t>
      </w:r>
    </w:p>
    <w:p w14:paraId="2D2055D1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pl-PL"/>
        </w:rPr>
        <w:t>"Wystąpił błąd podczas czytana pliku z danymi"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>);</w:t>
      </w:r>
    </w:p>
    <w:p w14:paraId="4C88EECB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val="pl-PL"/>
        </w:rPr>
        <w:t>return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>;</w:t>
      </w:r>
    </w:p>
    <w:p w14:paraId="3C3DC09B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}</w:t>
      </w:r>
    </w:p>
    <w:p w14:paraId="2812D280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</w:p>
    <w:p w14:paraId="75224A52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pl-PL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ecompresse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LZW.Decompre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ata.ToArr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));</w:t>
      </w:r>
    </w:p>
    <w:p w14:paraId="3F8A131E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</w:p>
    <w:p w14:paraId="2F0C2BF5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try</w:t>
      </w:r>
      <w:proofErr w:type="spellEnd"/>
    </w:p>
    <w:p w14:paraId="00FF297A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{</w:t>
      </w:r>
    </w:p>
    <w:p w14:paraId="57E6EE22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File.WriteAll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outputF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ecompresse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);</w:t>
      </w:r>
    </w:p>
    <w:p w14:paraId="514A6CC3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}</w:t>
      </w:r>
    </w:p>
    <w:p w14:paraId="2F3B550D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cat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Exceptio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)</w:t>
      </w:r>
    </w:p>
    <w:p w14:paraId="123A8FE5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{</w:t>
      </w:r>
    </w:p>
    <w:p w14:paraId="6BAEF232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pl-PL"/>
        </w:rPr>
        <w:t>"Wystąpił błąd podczas zapisu do pliku"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>);</w:t>
      </w:r>
    </w:p>
    <w:p w14:paraId="318E563C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val="pl-PL"/>
        </w:rPr>
        <w:t>return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>;</w:t>
      </w:r>
    </w:p>
    <w:p w14:paraId="3C8F0F31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}</w:t>
      </w:r>
    </w:p>
    <w:p w14:paraId="5746AB02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</w:p>
    <w:p w14:paraId="4D1B4E42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isplayDecompression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inputF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outputF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);</w:t>
      </w:r>
    </w:p>
    <w:p w14:paraId="2B960E59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}</w:t>
      </w:r>
    </w:p>
    <w:p w14:paraId="36B1340A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</w:p>
    <w:p w14:paraId="472636F4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priv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isplayDecompression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</w:t>
      </w:r>
      <w:r>
        <w:rPr>
          <w:rFonts w:ascii="Consolas" w:hAnsi="Consolas" w:cs="Consolas"/>
          <w:color w:val="0000FF"/>
          <w:sz w:val="19"/>
          <w:szCs w:val="19"/>
          <w:lang w:val="pl-PL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inputF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lang w:val="pl-PL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outputF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)</w:t>
      </w:r>
    </w:p>
    <w:p w14:paraId="201707E2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{</w:t>
      </w:r>
    </w:p>
    <w:p w14:paraId="2E962964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pl-PL"/>
        </w:rPr>
        <w:t xml:space="preserve">$"Dane z pliku 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inputF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pl-PL"/>
        </w:rPr>
        <w:t xml:space="preserve"> zostały zdekompresowane i zapisane w pliku 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outputF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}</w:t>
      </w:r>
      <w:r>
        <w:rPr>
          <w:rFonts w:ascii="Consolas" w:hAnsi="Consolas" w:cs="Consolas"/>
          <w:color w:val="FF007F"/>
          <w:sz w:val="19"/>
          <w:szCs w:val="19"/>
          <w:lang w:val="pl-PL"/>
        </w:rPr>
        <w:t>\n</w:t>
      </w:r>
      <w:r>
        <w:rPr>
          <w:rFonts w:ascii="Consolas" w:hAnsi="Consolas" w:cs="Consolas"/>
          <w:color w:val="A31515"/>
          <w:sz w:val="19"/>
          <w:szCs w:val="19"/>
          <w:lang w:val="pl-PL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>);</w:t>
      </w:r>
    </w:p>
    <w:p w14:paraId="51BEB552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}</w:t>
      </w:r>
    </w:p>
    <w:p w14:paraId="1C3EFC62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</w:p>
    <w:p w14:paraId="3764FD2A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priv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DisplayCompression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</w:t>
      </w:r>
      <w:r>
        <w:rPr>
          <w:rFonts w:ascii="Consolas" w:hAnsi="Consolas" w:cs="Consolas"/>
          <w:color w:val="0000FF"/>
          <w:sz w:val="19"/>
          <w:szCs w:val="19"/>
          <w:lang w:val="pl-PL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inputF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lang w:val="pl-PL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outputF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)</w:t>
      </w:r>
    </w:p>
    <w:p w14:paraId="38510BA0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{</w:t>
      </w:r>
    </w:p>
    <w:p w14:paraId="1837CB06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lo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inputFileSiz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Fil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inputF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)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;</w:t>
      </w:r>
    </w:p>
    <w:p w14:paraId="2F746D1D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lo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outputFileSiz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Fil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outputF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)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;</w:t>
      </w:r>
    </w:p>
    <w:p w14:paraId="208AB366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compressionDegre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=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pl-PL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inputFileSiz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/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outputFileSiz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* 100;</w:t>
      </w:r>
    </w:p>
    <w:p w14:paraId="04111CEF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</w:p>
    <w:p w14:paraId="1F8FBE3D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pl-PL"/>
        </w:rPr>
        <w:t xml:space="preserve">$"Dane z pliku 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inputF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pl-PL"/>
        </w:rPr>
        <w:t xml:space="preserve"> zostały skompresowane i zapisane w pliku 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outputF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pl-PL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>);</w:t>
      </w:r>
    </w:p>
    <w:p w14:paraId="6881F396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pl-PL"/>
        </w:rPr>
        <w:t xml:space="preserve">$"Wielkość pliku wejściowego: 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inputFileSiz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/ 1000}</w:t>
      </w:r>
      <w:r>
        <w:rPr>
          <w:rFonts w:ascii="Consolas" w:hAnsi="Consolas" w:cs="Consolas"/>
          <w:color w:val="A31515"/>
          <w:sz w:val="19"/>
          <w:szCs w:val="19"/>
          <w:lang w:val="pl-PL"/>
        </w:rPr>
        <w:t xml:space="preserve"> KB"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>);</w:t>
      </w:r>
    </w:p>
    <w:p w14:paraId="5C6AC1FE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pl-PL"/>
        </w:rPr>
        <w:t xml:space="preserve">$"Wielkość pliku wyjściowego: 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outputFileSiz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/ 1000}</w:t>
      </w:r>
      <w:r>
        <w:rPr>
          <w:rFonts w:ascii="Consolas" w:hAnsi="Consolas" w:cs="Consolas"/>
          <w:color w:val="A31515"/>
          <w:sz w:val="19"/>
          <w:szCs w:val="19"/>
          <w:lang w:val="pl-PL"/>
        </w:rPr>
        <w:t xml:space="preserve"> KB"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>);</w:t>
      </w:r>
    </w:p>
    <w:p w14:paraId="06A11AD3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pl-PL"/>
        </w:rPr>
        <w:t xml:space="preserve">$"Współczynnik kompresji wynosi: 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>{compressionDegree</w:t>
      </w:r>
      <w:r>
        <w:rPr>
          <w:rFonts w:ascii="Consolas" w:hAnsi="Consolas" w:cs="Consolas"/>
          <w:color w:val="3CB371"/>
          <w:sz w:val="19"/>
          <w:szCs w:val="19"/>
          <w:lang w:val="pl-PL"/>
        </w:rPr>
        <w:t>:0.00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pl-PL"/>
        </w:rPr>
        <w:t>%</w:t>
      </w:r>
      <w:r>
        <w:rPr>
          <w:rFonts w:ascii="Consolas" w:hAnsi="Consolas" w:cs="Consolas"/>
          <w:color w:val="FF007F"/>
          <w:sz w:val="19"/>
          <w:szCs w:val="19"/>
          <w:lang w:val="pl-PL"/>
        </w:rPr>
        <w:t>\n</w:t>
      </w:r>
      <w:r>
        <w:rPr>
          <w:rFonts w:ascii="Consolas" w:hAnsi="Consolas" w:cs="Consolas"/>
          <w:color w:val="A31515"/>
          <w:sz w:val="19"/>
          <w:szCs w:val="19"/>
          <w:lang w:val="pl-PL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>);</w:t>
      </w:r>
    </w:p>
    <w:p w14:paraId="6D8EB331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    }</w:t>
      </w:r>
    </w:p>
    <w:p w14:paraId="167D54E4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   }</w:t>
      </w:r>
    </w:p>
    <w:p w14:paraId="612E6C7E" w14:textId="77777777" w:rsidR="002E4605" w:rsidRDefault="002E4605" w:rsidP="002E46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>}</w:t>
      </w:r>
    </w:p>
    <w:p w14:paraId="04E8AD17" w14:textId="77777777" w:rsidR="002E4605" w:rsidRPr="002E4605" w:rsidRDefault="002E4605" w:rsidP="002E4605">
      <w:pPr>
        <w:rPr>
          <w:lang w:val="pl-PL"/>
        </w:rPr>
      </w:pPr>
      <w:bookmarkStart w:id="0" w:name="_GoBack"/>
      <w:bookmarkEnd w:id="0"/>
    </w:p>
    <w:sectPr w:rsidR="002E4605" w:rsidRPr="002E4605" w:rsidSect="00206C25">
      <w:headerReference w:type="default" r:id="rId8"/>
      <w:footerReference w:type="default" r:id="rId9"/>
      <w:pgSz w:w="11906" w:h="16838"/>
      <w:pgMar w:top="1417" w:right="1417" w:bottom="1417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97E66B" w14:textId="77777777" w:rsidR="0010061C" w:rsidRDefault="0010061C" w:rsidP="00206C25">
      <w:pPr>
        <w:spacing w:after="0" w:line="240" w:lineRule="auto"/>
      </w:pPr>
      <w:r>
        <w:separator/>
      </w:r>
    </w:p>
  </w:endnote>
  <w:endnote w:type="continuationSeparator" w:id="0">
    <w:p w14:paraId="66DC20EF" w14:textId="77777777" w:rsidR="0010061C" w:rsidRDefault="0010061C" w:rsidP="00206C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E9EB22" w14:textId="77777777" w:rsidR="00361DB6" w:rsidRDefault="00361DB6">
    <w:pPr>
      <w:pStyle w:val="Stopka"/>
      <w:jc w:val="center"/>
      <w:rPr>
        <w:color w:val="4472C4" w:themeColor="accent1"/>
      </w:rPr>
    </w:pPr>
    <w:r>
      <w:rPr>
        <w:color w:val="4472C4" w:themeColor="accent1"/>
        <w:lang w:val="pl-PL"/>
      </w:rPr>
      <w:t xml:space="preserve">Strona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>PAGE  \* Arabic  \* MERGEFORMAT</w:instrText>
    </w:r>
    <w:r>
      <w:rPr>
        <w:color w:val="4472C4" w:themeColor="accent1"/>
      </w:rPr>
      <w:fldChar w:fldCharType="separate"/>
    </w:r>
    <w:r>
      <w:rPr>
        <w:color w:val="4472C4" w:themeColor="accent1"/>
        <w:lang w:val="pl-PL"/>
      </w:rPr>
      <w:t>2</w:t>
    </w:r>
    <w:r>
      <w:rPr>
        <w:color w:val="4472C4" w:themeColor="accent1"/>
      </w:rPr>
      <w:fldChar w:fldCharType="end"/>
    </w:r>
    <w:r>
      <w:rPr>
        <w:color w:val="4472C4" w:themeColor="accent1"/>
        <w:lang w:val="pl-PL"/>
      </w:rPr>
      <w:t xml:space="preserve"> z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>NUMPAGES \ * arabskie \ * MERGEFORMAT</w:instrText>
    </w:r>
    <w:r>
      <w:rPr>
        <w:color w:val="4472C4" w:themeColor="accent1"/>
      </w:rPr>
      <w:fldChar w:fldCharType="separate"/>
    </w:r>
    <w:r>
      <w:rPr>
        <w:color w:val="4472C4" w:themeColor="accent1"/>
        <w:lang w:val="pl-PL"/>
      </w:rPr>
      <w:t>2</w:t>
    </w:r>
    <w:r>
      <w:rPr>
        <w:color w:val="4472C4" w:themeColor="accent1"/>
      </w:rPr>
      <w:fldChar w:fldCharType="end"/>
    </w:r>
  </w:p>
  <w:p w14:paraId="346AD2CB" w14:textId="77777777" w:rsidR="00361DB6" w:rsidRDefault="00361DB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C44F33" w14:textId="77777777" w:rsidR="0010061C" w:rsidRDefault="0010061C" w:rsidP="00206C25">
      <w:pPr>
        <w:spacing w:after="0" w:line="240" w:lineRule="auto"/>
      </w:pPr>
      <w:r>
        <w:separator/>
      </w:r>
    </w:p>
  </w:footnote>
  <w:footnote w:type="continuationSeparator" w:id="0">
    <w:p w14:paraId="0162DB1B" w14:textId="77777777" w:rsidR="0010061C" w:rsidRDefault="0010061C" w:rsidP="00206C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EF518E" w14:textId="2B7355FA" w:rsidR="00206C25" w:rsidRDefault="00206C25">
    <w:pPr>
      <w:pStyle w:val="Nagwek"/>
    </w:pPr>
    <w:r>
      <w:rPr>
        <w:noProof/>
      </w:rPr>
      <w:drawing>
        <wp:inline distT="0" distB="0" distL="0" distR="0" wp14:anchorId="02B61364" wp14:editId="1E12A651">
          <wp:extent cx="1384935" cy="469900"/>
          <wp:effectExtent l="0" t="0" r="5715" b="6350"/>
          <wp:docPr id="3" name="Obraz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0" name="Obraz 24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4935" cy="4699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8160EE"/>
    <w:multiLevelType w:val="hybridMultilevel"/>
    <w:tmpl w:val="C1A8E9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0580C"/>
    <w:rsid w:val="0010061C"/>
    <w:rsid w:val="001C6700"/>
    <w:rsid w:val="00206C25"/>
    <w:rsid w:val="002E4605"/>
    <w:rsid w:val="0030580C"/>
    <w:rsid w:val="00352950"/>
    <w:rsid w:val="00361DB6"/>
    <w:rsid w:val="003776B6"/>
    <w:rsid w:val="00392191"/>
    <w:rsid w:val="00831E06"/>
    <w:rsid w:val="00A338D8"/>
    <w:rsid w:val="00A4763B"/>
    <w:rsid w:val="00A579F4"/>
    <w:rsid w:val="00AC15D6"/>
    <w:rsid w:val="00AC4691"/>
    <w:rsid w:val="00B327A8"/>
    <w:rsid w:val="00C63002"/>
    <w:rsid w:val="00CA41DE"/>
    <w:rsid w:val="00E23824"/>
    <w:rsid w:val="00E50015"/>
    <w:rsid w:val="00E7129E"/>
    <w:rsid w:val="00F01229"/>
    <w:rsid w:val="00FC0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C67AEC3"/>
  <w15:chartTrackingRefBased/>
  <w15:docId w15:val="{E860FC03-AA9C-415B-A517-6EC5FAEA7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Pr>
      <w:lang w:val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B327A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C6300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538135" w:themeColor="accent6" w:themeShade="BF"/>
      <w:sz w:val="28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link w:val="TytuZnak"/>
    <w:uiPriority w:val="10"/>
    <w:qFormat/>
    <w:rsid w:val="00E50015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E50015"/>
    <w:rPr>
      <w:rFonts w:asciiTheme="majorHAnsi" w:eastAsiaTheme="majorEastAsia" w:hAnsiTheme="majorHAnsi" w:cstheme="majorBidi"/>
      <w:b/>
      <w:spacing w:val="-10"/>
      <w:kern w:val="28"/>
      <w:sz w:val="56"/>
      <w:szCs w:val="56"/>
      <w:lang w:val="en-US"/>
    </w:rPr>
  </w:style>
  <w:style w:type="paragraph" w:styleId="Nagwek">
    <w:name w:val="header"/>
    <w:basedOn w:val="Normalny"/>
    <w:link w:val="NagwekZnak"/>
    <w:uiPriority w:val="99"/>
    <w:unhideWhenUsed/>
    <w:rsid w:val="00206C2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06C25"/>
    <w:rPr>
      <w:lang w:val="en-US"/>
    </w:rPr>
  </w:style>
  <w:style w:type="paragraph" w:styleId="Stopka">
    <w:name w:val="footer"/>
    <w:basedOn w:val="Normalny"/>
    <w:link w:val="StopkaZnak"/>
    <w:uiPriority w:val="99"/>
    <w:unhideWhenUsed/>
    <w:rsid w:val="00206C2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06C25"/>
    <w:rPr>
      <w:lang w:val="en-US"/>
    </w:rPr>
  </w:style>
  <w:style w:type="character" w:customStyle="1" w:styleId="Nagwek1Znak">
    <w:name w:val="Nagłówek 1 Znak"/>
    <w:basedOn w:val="Domylnaczcionkaakapitu"/>
    <w:link w:val="Nagwek1"/>
    <w:uiPriority w:val="9"/>
    <w:rsid w:val="00B327A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styleId="Hipercze">
    <w:name w:val="Hyperlink"/>
    <w:basedOn w:val="Domylnaczcionkaakapitu"/>
    <w:uiPriority w:val="99"/>
    <w:unhideWhenUsed/>
    <w:rsid w:val="00A579F4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579F4"/>
    <w:rPr>
      <w:color w:val="808080"/>
      <w:shd w:val="clear" w:color="auto" w:fill="E6E6E6"/>
    </w:rPr>
  </w:style>
  <w:style w:type="character" w:styleId="UyteHipercze">
    <w:name w:val="FollowedHyperlink"/>
    <w:basedOn w:val="Domylnaczcionkaakapitu"/>
    <w:uiPriority w:val="99"/>
    <w:semiHidden/>
    <w:unhideWhenUsed/>
    <w:rsid w:val="00A579F4"/>
    <w:rPr>
      <w:color w:val="954F72" w:themeColor="followedHyperlink"/>
      <w:u w:val="single"/>
    </w:rPr>
  </w:style>
  <w:style w:type="paragraph" w:styleId="Akapitzlist">
    <w:name w:val="List Paragraph"/>
    <w:basedOn w:val="Normalny"/>
    <w:uiPriority w:val="34"/>
    <w:qFormat/>
    <w:rsid w:val="00A579F4"/>
    <w:pPr>
      <w:ind w:left="720"/>
      <w:contextualSpacing/>
    </w:pPr>
  </w:style>
  <w:style w:type="character" w:customStyle="1" w:styleId="Nagwek2Znak">
    <w:name w:val="Nagłówek 2 Znak"/>
    <w:basedOn w:val="Domylnaczcionkaakapitu"/>
    <w:link w:val="Nagwek2"/>
    <w:uiPriority w:val="9"/>
    <w:rsid w:val="00C63002"/>
    <w:rPr>
      <w:rFonts w:asciiTheme="majorHAnsi" w:eastAsiaTheme="majorEastAsia" w:hAnsiTheme="majorHAnsi" w:cstheme="majorBidi"/>
      <w:b/>
      <w:color w:val="538135" w:themeColor="accent6" w:themeShade="BF"/>
      <w:sz w:val="28"/>
      <w:szCs w:val="26"/>
      <w:lang w:val="en-US"/>
    </w:rPr>
  </w:style>
  <w:style w:type="paragraph" w:customStyle="1" w:styleId="Compact">
    <w:name w:val="Compact"/>
    <w:basedOn w:val="Tekstpodstawowy"/>
    <w:qFormat/>
    <w:rsid w:val="00F01229"/>
    <w:pPr>
      <w:spacing w:before="36" w:after="36" w:line="240" w:lineRule="auto"/>
    </w:pPr>
    <w:rPr>
      <w:sz w:val="24"/>
      <w:szCs w:val="24"/>
    </w:rPr>
  </w:style>
  <w:style w:type="table" w:customStyle="1" w:styleId="Table">
    <w:name w:val="Table"/>
    <w:semiHidden/>
    <w:unhideWhenUsed/>
    <w:qFormat/>
    <w:rsid w:val="00F01229"/>
    <w:pPr>
      <w:spacing w:after="200"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Tekstpodstawowy">
    <w:name w:val="Body Text"/>
    <w:basedOn w:val="Normalny"/>
    <w:link w:val="TekstpodstawowyZnak"/>
    <w:uiPriority w:val="99"/>
    <w:semiHidden/>
    <w:unhideWhenUsed/>
    <w:rsid w:val="00F01229"/>
    <w:pPr>
      <w:spacing w:after="120"/>
    </w:p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F01229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596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24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8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8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github.com/SiwyKrzysiek/Kompresja-LZW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2092</Words>
  <Characters>12554</Characters>
  <Application>Microsoft Office Word</Application>
  <DocSecurity>0</DocSecurity>
  <Lines>104</Lines>
  <Paragraphs>2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sztof Dąbrowski</dc:creator>
  <cp:keywords/>
  <dc:description/>
  <cp:lastModifiedBy>Krzysztof Dąbrowski</cp:lastModifiedBy>
  <cp:revision>20</cp:revision>
  <cp:lastPrinted>2018-11-25T10:08:00Z</cp:lastPrinted>
  <dcterms:created xsi:type="dcterms:W3CDTF">2018-11-25T09:14:00Z</dcterms:created>
  <dcterms:modified xsi:type="dcterms:W3CDTF">2018-11-25T10:09:00Z</dcterms:modified>
</cp:coreProperties>
</file>